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92" w:rsidRDefault="008F4592" w:rsidP="008F4592">
      <w:pPr>
        <w:pStyle w:val="a3"/>
        <w:ind w:firstLine="0"/>
        <w:jc w:val="center"/>
        <w:rPr>
          <w:rFonts w:eastAsia="楷体_GB2312"/>
          <w:bCs/>
          <w:color w:val="000000"/>
          <w:sz w:val="44"/>
          <w:szCs w:val="44"/>
        </w:rPr>
      </w:pPr>
      <w:r>
        <w:rPr>
          <w:rFonts w:eastAsia="楷体_GB2312" w:hint="eastAsia"/>
          <w:bCs/>
          <w:color w:val="000000"/>
          <w:sz w:val="44"/>
          <w:szCs w:val="44"/>
        </w:rPr>
        <w:t>南京工程学院</w:t>
      </w:r>
    </w:p>
    <w:p w:rsidR="008F4592" w:rsidRDefault="008F4592" w:rsidP="008F4592">
      <w:pPr>
        <w:pStyle w:val="a3"/>
        <w:ind w:firstLineChars="100" w:firstLine="440"/>
        <w:jc w:val="center"/>
        <w:rPr>
          <w:color w:val="000000"/>
          <w:sz w:val="44"/>
          <w:szCs w:val="44"/>
        </w:rPr>
      </w:pPr>
    </w:p>
    <w:p w:rsidR="008F4592" w:rsidRDefault="008F4592" w:rsidP="008F4592">
      <w:pPr>
        <w:pStyle w:val="a3"/>
        <w:ind w:firstLine="0"/>
        <w:jc w:val="center"/>
        <w:rPr>
          <w:b/>
          <w:color w:val="000000"/>
          <w:sz w:val="72"/>
          <w:szCs w:val="84"/>
        </w:rPr>
      </w:pPr>
      <w:r>
        <w:rPr>
          <w:rFonts w:hint="eastAsia"/>
          <w:b/>
          <w:color w:val="000000"/>
          <w:sz w:val="72"/>
          <w:szCs w:val="84"/>
        </w:rPr>
        <w:t>实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验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报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告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课程名称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A40584">
        <w:rPr>
          <w:rFonts w:ascii="仿宋_GB2312" w:eastAsia="仿宋_GB2312" w:hAnsi="仿宋_GB2312" w:hint="eastAsia"/>
          <w:sz w:val="32"/>
          <w:szCs w:val="32"/>
          <w:u w:val="single"/>
        </w:rPr>
        <w:t>虚拟现实2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>02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480" w:lineRule="auto"/>
        <w:ind w:firstLineChars="200" w:firstLine="640"/>
        <w:rPr>
          <w:rFonts w:ascii="仿宋_GB2312" w:eastAsia="仿宋_GB2312" w:hAnsi="仿宋_GB2312"/>
          <w:sz w:val="32"/>
          <w:szCs w:val="32"/>
        </w:rPr>
      </w:pPr>
    </w:p>
    <w:p w:rsidR="008F4592" w:rsidRPr="006F0BF4" w:rsidRDefault="008F4592" w:rsidP="008F4592">
      <w:pPr>
        <w:spacing w:line="48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 xml:space="preserve">实验项目名称 </w:t>
      </w:r>
      <w:r w:rsidR="00F82E0B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E44D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E44D84" w:rsidRPr="00E44D84">
        <w:rPr>
          <w:rFonts w:ascii="仿宋_GB2312" w:eastAsia="仿宋_GB2312" w:hAnsi="仿宋_GB2312" w:hint="eastAsia"/>
          <w:sz w:val="32"/>
          <w:szCs w:val="32"/>
          <w:u w:val="single"/>
        </w:rPr>
        <w:t>基于OpenGL的动画编程</w:t>
      </w:r>
      <w:r w:rsidR="00E44D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          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班级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数嵌172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朱广锋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学　　　　号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2823F7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202170638  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同组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无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pacing w:val="100"/>
          <w:kern w:val="0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时间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3B7244">
        <w:rPr>
          <w:rFonts w:ascii="仿宋_GB2312" w:eastAsia="仿宋_GB2312" w:hAnsi="仿宋_GB2312" w:hint="eastAsia"/>
          <w:sz w:val="32"/>
          <w:szCs w:val="32"/>
          <w:u w:val="single"/>
        </w:rPr>
        <w:t>2020/</w:t>
      </w:r>
      <w:r w:rsidR="00E44D84">
        <w:rPr>
          <w:rFonts w:ascii="仿宋_GB2312" w:eastAsia="仿宋_GB2312" w:hAnsi="仿宋_GB2312" w:hint="eastAsia"/>
          <w:sz w:val="32"/>
          <w:szCs w:val="32"/>
          <w:u w:val="single"/>
        </w:rPr>
        <w:t>6</w:t>
      </w:r>
      <w:r w:rsidR="003B7244">
        <w:rPr>
          <w:rFonts w:ascii="仿宋_GB2312" w:eastAsia="仿宋_GB2312" w:hAnsi="仿宋_GB2312" w:hint="eastAsia"/>
          <w:sz w:val="32"/>
          <w:szCs w:val="32"/>
          <w:u w:val="single"/>
        </w:rPr>
        <w:t>/</w:t>
      </w:r>
      <w:r w:rsidR="00E44D84">
        <w:rPr>
          <w:rFonts w:ascii="仿宋_GB2312" w:eastAsia="仿宋_GB2312" w:hAnsi="仿宋_GB2312" w:hint="eastAsia"/>
          <w:sz w:val="32"/>
          <w:szCs w:val="32"/>
          <w:u w:val="single"/>
        </w:rPr>
        <w:t>4</w:t>
      </w:r>
      <w:r w:rsidR="00E44D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地点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Pr="006F0BF4" w:rsidRDefault="008F4592" w:rsidP="008F4592">
      <w:pPr>
        <w:spacing w:line="360" w:lineRule="auto"/>
        <w:ind w:firstLineChars="400" w:firstLine="1285"/>
        <w:rPr>
          <w:rFonts w:ascii="仿宋_GB2312" w:eastAsia="仿宋_GB2312" w:hAnsi="仿宋_GB2312"/>
          <w:b/>
          <w:sz w:val="32"/>
          <w:szCs w:val="32"/>
          <w:u w:val="single"/>
        </w:rPr>
      </w:pPr>
    </w:p>
    <w:p w:rsidR="008F4592" w:rsidRDefault="008F4592" w:rsidP="008F4592"/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lastRenderedPageBreak/>
        <w:t>实验主题</w:t>
      </w:r>
    </w:p>
    <w:p w:rsidR="006B30C9" w:rsidRPr="009B6E26" w:rsidRDefault="00E44D84" w:rsidP="009B6E2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E44D84">
        <w:rPr>
          <w:rFonts w:ascii="仿宋_GB2312" w:eastAsia="仿宋_GB2312" w:hAnsi="仿宋_GB2312" w:hint="eastAsia"/>
          <w:sz w:val="28"/>
          <w:szCs w:val="28"/>
        </w:rPr>
        <w:t>利用VC集成开发环境，实现利用OpenGL编写利用Glut工具库中的函数进行鼠标和键盘的交互。</w:t>
      </w: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 w:rsidRP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准备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1.</w:t>
      </w:r>
      <w:r w:rsidRPr="008A17B1">
        <w:rPr>
          <w:rFonts w:ascii="仿宋_GB2312" w:eastAsia="仿宋_GB2312" w:hAnsi="仿宋_GB2312" w:hint="eastAsia"/>
          <w:sz w:val="28"/>
          <w:szCs w:val="28"/>
        </w:rPr>
        <w:t>打开</w:t>
      </w:r>
      <w:r>
        <w:rPr>
          <w:rFonts w:ascii="仿宋_GB2312" w:eastAsia="仿宋_GB2312" w:hAnsi="仿宋_GB2312" w:hint="eastAsia"/>
          <w:sz w:val="28"/>
          <w:szCs w:val="28"/>
        </w:rPr>
        <w:t>V</w:t>
      </w:r>
      <w:r>
        <w:rPr>
          <w:rFonts w:ascii="仿宋_GB2312" w:eastAsia="仿宋_GB2312" w:hAnsi="仿宋_GB2312"/>
          <w:sz w:val="28"/>
          <w:szCs w:val="28"/>
        </w:rPr>
        <w:t>isual</w:t>
      </w:r>
      <w:r w:rsidR="00447DC3">
        <w:rPr>
          <w:rFonts w:ascii="仿宋_GB2312" w:eastAsia="仿宋_GB2312" w:hAnsi="仿宋_GB2312"/>
          <w:sz w:val="28"/>
          <w:szCs w:val="28"/>
        </w:rPr>
        <w:t xml:space="preserve"> </w:t>
      </w:r>
      <w:r>
        <w:rPr>
          <w:rFonts w:ascii="仿宋_GB2312" w:eastAsia="仿宋_GB2312" w:hAnsi="仿宋_GB2312"/>
          <w:sz w:val="28"/>
          <w:szCs w:val="28"/>
        </w:rPr>
        <w:t>Studio</w:t>
      </w:r>
      <w:r w:rsidRPr="008A17B1">
        <w:rPr>
          <w:rFonts w:ascii="仿宋_GB2312" w:eastAsia="仿宋_GB2312" w:hAnsi="仿宋_GB2312" w:hint="eastAsia"/>
          <w:sz w:val="28"/>
          <w:szCs w:val="28"/>
        </w:rPr>
        <w:t>并且设置好工作目录；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2.</w:t>
      </w:r>
      <w:r w:rsidRPr="008A17B1">
        <w:rPr>
          <w:rFonts w:ascii="仿宋_GB2312" w:eastAsia="仿宋_GB2312" w:hAnsi="仿宋_GB2312" w:hint="eastAsia"/>
          <w:sz w:val="28"/>
          <w:szCs w:val="28"/>
        </w:rPr>
        <w:t>下载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安装包所需文件（</w:t>
      </w:r>
      <w:r w:rsidRPr="008A17B1">
        <w:rPr>
          <w:rFonts w:ascii="仿宋_GB2312" w:eastAsia="仿宋_GB2312" w:hAnsi="仿宋_GB2312"/>
          <w:sz w:val="28"/>
          <w:szCs w:val="28"/>
        </w:rPr>
        <w:t>http://d.download.csdn.net/down/2560229/ssagnn23</w:t>
      </w:r>
      <w:r w:rsidRPr="008A17B1">
        <w:rPr>
          <w:rFonts w:ascii="仿宋_GB2312" w:eastAsia="仿宋_GB2312" w:hAnsi="仿宋_GB2312" w:hint="eastAsia"/>
          <w:sz w:val="28"/>
          <w:szCs w:val="28"/>
        </w:rPr>
        <w:t>），主要包括</w:t>
      </w:r>
      <w:r w:rsidRPr="008A17B1">
        <w:rPr>
          <w:rFonts w:ascii="仿宋_GB2312" w:eastAsia="仿宋_GB2312" w:hAnsi="仿宋_GB2312"/>
          <w:sz w:val="28"/>
          <w:szCs w:val="28"/>
        </w:rPr>
        <w:t xml:space="preserve">GL.H GLAUX.H GLU.H glut.h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LIB GLU32.LIB glut32.lib glut.lib OPENGL32.LIB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dll glu32.dll glut32.dll glut.dll opengl32.dll </w:t>
      </w:r>
    </w:p>
    <w:p w:rsidR="00003444" w:rsidRDefault="008A17B1" w:rsidP="00914059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3.</w:t>
      </w:r>
      <w:r w:rsidRPr="008A17B1">
        <w:rPr>
          <w:rFonts w:ascii="仿宋_GB2312" w:eastAsia="仿宋_GB2312" w:hAnsi="仿宋_GB2312" w:hint="eastAsia"/>
          <w:sz w:val="28"/>
          <w:szCs w:val="28"/>
        </w:rPr>
        <w:t>复制并配置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库函数到</w:t>
      </w:r>
      <w:r w:rsidR="00B276CE">
        <w:rPr>
          <w:rFonts w:ascii="仿宋_GB2312" w:eastAsia="仿宋_GB2312" w:hAnsi="仿宋_GB2312" w:hint="eastAsia"/>
          <w:sz w:val="28"/>
          <w:szCs w:val="28"/>
        </w:rPr>
        <w:t>指定</w:t>
      </w:r>
      <w:r w:rsidRPr="008A17B1">
        <w:rPr>
          <w:rFonts w:ascii="仿宋_GB2312" w:eastAsia="仿宋_GB2312" w:hAnsi="仿宋_GB2312" w:hint="eastAsia"/>
          <w:sz w:val="28"/>
          <w:szCs w:val="28"/>
        </w:rPr>
        <w:t>的目录</w:t>
      </w:r>
      <w:r w:rsidR="00B276CE">
        <w:rPr>
          <w:rFonts w:ascii="仿宋_GB2312" w:eastAsia="仿宋_GB2312" w:hAnsi="仿宋_GB2312" w:hint="eastAsia"/>
          <w:sz w:val="28"/>
          <w:szCs w:val="28"/>
        </w:rPr>
        <w:t>（</w:t>
      </w:r>
      <w:r w:rsidR="00B276CE">
        <w:rPr>
          <w:rFonts w:ascii="仿宋_GB2312" w:eastAsia="仿宋_GB2312" w:hAnsi="仿宋_GB2312"/>
          <w:sz w:val="28"/>
          <w:szCs w:val="28"/>
        </w:rPr>
        <w:t>.h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lib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dll</w:t>
      </w:r>
      <w:r w:rsidR="00B276CE">
        <w:rPr>
          <w:rFonts w:ascii="仿宋_GB2312" w:eastAsia="仿宋_GB2312" w:hAnsi="仿宋_GB2312" w:hint="eastAsia"/>
          <w:sz w:val="28"/>
          <w:szCs w:val="28"/>
        </w:rPr>
        <w:t>分别放到M</w:t>
      </w:r>
      <w:r w:rsidR="00B276CE">
        <w:rPr>
          <w:rFonts w:ascii="仿宋_GB2312" w:eastAsia="仿宋_GB2312" w:hAnsi="仿宋_GB2312"/>
          <w:sz w:val="28"/>
          <w:szCs w:val="28"/>
        </w:rPr>
        <w:t xml:space="preserve">SVC </w:t>
      </w:r>
      <w:r w:rsidR="00B276CE">
        <w:rPr>
          <w:rFonts w:ascii="仿宋_GB2312" w:eastAsia="仿宋_GB2312" w:hAnsi="仿宋_GB2312" w:hint="eastAsia"/>
          <w:sz w:val="28"/>
          <w:szCs w:val="28"/>
        </w:rPr>
        <w:t>include、l</w:t>
      </w:r>
      <w:r w:rsidR="00B276CE">
        <w:rPr>
          <w:rFonts w:ascii="仿宋_GB2312" w:eastAsia="仿宋_GB2312" w:hAnsi="仿宋_GB2312"/>
          <w:sz w:val="28"/>
          <w:szCs w:val="28"/>
        </w:rPr>
        <w:t>ib</w:t>
      </w:r>
      <w:r w:rsidR="00B276CE">
        <w:rPr>
          <w:rFonts w:ascii="仿宋_GB2312" w:eastAsia="仿宋_GB2312" w:hAnsi="仿宋_GB2312" w:hint="eastAsia"/>
          <w:sz w:val="28"/>
          <w:szCs w:val="28"/>
        </w:rPr>
        <w:t>和系统P</w:t>
      </w:r>
      <w:r w:rsidR="00B276CE">
        <w:rPr>
          <w:rFonts w:ascii="仿宋_GB2312" w:eastAsia="仿宋_GB2312" w:hAnsi="仿宋_GB2312"/>
          <w:sz w:val="28"/>
          <w:szCs w:val="28"/>
        </w:rPr>
        <w:t>ath</w:t>
      </w:r>
      <w:r w:rsidR="00B276CE">
        <w:rPr>
          <w:rFonts w:ascii="仿宋_GB2312" w:eastAsia="仿宋_GB2312" w:hAnsi="仿宋_GB2312" w:hint="eastAsia"/>
          <w:sz w:val="28"/>
          <w:szCs w:val="28"/>
        </w:rPr>
        <w:t>路径如S</w:t>
      </w:r>
      <w:r w:rsidR="00B276CE">
        <w:rPr>
          <w:rFonts w:ascii="仿宋_GB2312" w:eastAsia="仿宋_GB2312" w:hAnsi="仿宋_GB2312"/>
          <w:sz w:val="28"/>
          <w:szCs w:val="28"/>
        </w:rPr>
        <w:t>ystem32</w:t>
      </w:r>
      <w:r w:rsidR="00B276CE">
        <w:rPr>
          <w:rFonts w:ascii="仿宋_GB2312" w:eastAsia="仿宋_GB2312" w:hAnsi="仿宋_GB2312" w:hint="eastAsia"/>
          <w:sz w:val="28"/>
          <w:szCs w:val="28"/>
        </w:rPr>
        <w:t>）</w:t>
      </w:r>
      <w:r w:rsidRPr="008A17B1">
        <w:rPr>
          <w:rFonts w:ascii="仿宋_GB2312" w:eastAsia="仿宋_GB2312" w:hAnsi="仿宋_GB2312" w:hint="eastAsia"/>
          <w:sz w:val="28"/>
          <w:szCs w:val="28"/>
        </w:rPr>
        <w:t>，检查复制后是否文件已经存在于指定目录下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F82E0B" w:rsidRPr="003B7244" w:rsidRDefault="003B7244" w:rsidP="00753846">
      <w:pPr>
        <w:numPr>
          <w:ilvl w:val="0"/>
          <w:numId w:val="1"/>
        </w:numPr>
        <w:spacing w:line="360" w:lineRule="auto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A2374" w:rsidRPr="003B7244">
        <w:rPr>
          <w:rFonts w:ascii="仿宋_GB2312" w:eastAsia="仿宋_GB2312" w:hAnsi="仿宋_GB2312"/>
          <w:sz w:val="28"/>
          <w:szCs w:val="28"/>
        </w:rPr>
        <w:t>主要数据源</w:t>
      </w:r>
      <w:r w:rsidR="00DA2374" w:rsidRPr="003B7244">
        <w:rPr>
          <w:rFonts w:ascii="仿宋_GB2312" w:eastAsia="仿宋_GB2312" w:hAnsi="仿宋_GB2312" w:hint="eastAsia"/>
          <w:sz w:val="28"/>
          <w:szCs w:val="28"/>
        </w:rPr>
        <w:t>、</w:t>
      </w:r>
      <w:r w:rsidR="000F71A3" w:rsidRPr="003B7244">
        <w:rPr>
          <w:rFonts w:ascii="仿宋_GB2312" w:eastAsia="仿宋_GB2312" w:hAnsi="仿宋_GB2312" w:hint="eastAsia"/>
          <w:sz w:val="28"/>
          <w:szCs w:val="28"/>
        </w:rPr>
        <w:t>库函数、</w:t>
      </w:r>
      <w:r w:rsidR="00DA2374" w:rsidRPr="003B7244">
        <w:rPr>
          <w:rFonts w:ascii="仿宋_GB2312" w:eastAsia="仿宋_GB2312" w:hAnsi="仿宋_GB2312"/>
          <w:sz w:val="28"/>
          <w:szCs w:val="28"/>
        </w:rPr>
        <w:t>变量</w:t>
      </w:r>
      <w:r w:rsidR="00DA2374" w:rsidRPr="003B7244">
        <w:rPr>
          <w:rFonts w:ascii="仿宋_GB2312" w:eastAsia="仿宋_GB2312" w:hAnsi="仿宋_GB2312" w:hint="eastAsia"/>
          <w:sz w:val="28"/>
          <w:szCs w:val="28"/>
        </w:rPr>
        <w:t>、</w:t>
      </w:r>
      <w:r w:rsidR="00DA2374" w:rsidRPr="003B7244">
        <w:rPr>
          <w:rFonts w:ascii="仿宋_GB2312" w:eastAsia="仿宋_GB2312" w:hAnsi="仿宋_GB2312"/>
          <w:sz w:val="28"/>
          <w:szCs w:val="28"/>
        </w:rPr>
        <w:t>涉及函数</w:t>
      </w:r>
      <w:r w:rsidR="000F71A3" w:rsidRPr="003B7244">
        <w:rPr>
          <w:rFonts w:ascii="仿宋_GB2312" w:eastAsia="仿宋_GB2312" w:hAnsi="仿宋_GB2312" w:hint="eastAsia"/>
          <w:sz w:val="28"/>
          <w:szCs w:val="28"/>
        </w:rPr>
        <w:t>及其解释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2"/>
      </w:tblGrid>
      <w:tr w:rsidR="00F82E0B" w:rsidRPr="0020473E" w:rsidTr="00941BFC">
        <w:tc>
          <w:tcPr>
            <w:tcW w:w="780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</w:t>
            </w:r>
            <w:r w:rsidR="00257916">
              <w:rPr>
                <w:rFonts w:ascii="Arial" w:eastAsia="新宋体" w:hAnsi="Arial" w:cs="Arial"/>
                <w:color w:val="008000"/>
                <w:kern w:val="0"/>
                <w:szCs w:val="19"/>
              </w:rPr>
              <w:t>mouse</w:t>
            </w:r>
            <w:r w:rsidR="00643293" w:rsidRPr="00643293">
              <w:rPr>
                <w:rFonts w:ascii="Arial" w:eastAsia="新宋体" w:hAnsi="Arial" w:cs="Arial"/>
                <w:color w:val="008000"/>
                <w:kern w:val="0"/>
                <w:szCs w:val="19"/>
              </w:rPr>
              <w:t>.cpp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x1 = -0.25, y1 = -0.25;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width = 0.5, height = 0.5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xMin = -1, xMax = 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yMin = -1, yMax = 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widthWindows = 400, heightWindows = 400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colorR = 0.5, colorG = 0.5, colorB = 0.5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Color(0.0f, 0.0f, 0.0f, 0.0f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Depth(1.0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绘制一个矩形，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z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轴位置为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-1.0f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olor3f(colorR, colorG, colorB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Rectf(x1, y1, x1 + width, y1 + height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Flush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LoadIdentit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规定二维视景区域，参数分别为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left,right,bottom,top  */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Ortho(xMin, xMax, yMin, yMax, 0.0, 10.0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yMous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==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W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LEFT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colorR +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colorR &gt; 1.0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colorR = 0.0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MIDDLE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colorG +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colorG &gt; 1.0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colorG = 0.0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IGHT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colorB +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colorB &gt; 1.0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colorB = 0.0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yMotio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1 = 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widthWindows * (xMax - xMin) + xMin - width / 2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1 = 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(heightWindows -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/ heightWindows * (yMax - yMin) + yMin - width / 2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yKeyboard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unsigne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W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w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矩形坐标变量修改使得矩形上移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1 +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y1 &gt;= yMax - height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1 = yMax - height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S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s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: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矩形坐标变量修改使得矩形下移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1 -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y1 &lt;= yMin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1 = yMin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: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矩形坐标变量修改使得矩形左移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1 -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x1 &lt;= xMin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1 = xMin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D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d'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: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矩形坐标变量修改使得矩形右移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1 += 0.1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x1 &gt;= xMax - width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1 = xMax - width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WindowSize(400, 400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WindowPosition(100, 100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DisplayFunc(display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ReshapeFunc(reshape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KeyboardFunc(MyKeyboard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MouseFunc(MyMouse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MotionFunc(MyMotion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MainLoop();</w:t>
            </w:r>
          </w:p>
          <w:p w:rsidR="00257916" w:rsidRDefault="00257916" w:rsidP="00257916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643293" w:rsidRDefault="00257916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941BFC">
        <w:tc>
          <w:tcPr>
            <w:tcW w:w="780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356AB9" w:rsidRDefault="00257916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57916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utKeyboardFunc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键盘普通案件响应函数</w:t>
            </w:r>
            <w:r w:rsidR="00160070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；</w:t>
            </w:r>
          </w:p>
          <w:p w:rsidR="00257916" w:rsidRDefault="00257916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57916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utMouseFunc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鼠标按下响应函数；</w:t>
            </w:r>
          </w:p>
          <w:p w:rsidR="00270DC8" w:rsidRPr="00270DC8" w:rsidRDefault="00257916" w:rsidP="00270DC8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</w:pPr>
            <w:r w:rsidRPr="00257916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utMotionFunc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鼠标按下拖拽响应</w:t>
            </w:r>
            <w:r w:rsidR="00313A3B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。</w:t>
            </w:r>
          </w:p>
        </w:tc>
      </w:tr>
      <w:tr w:rsidR="00313A3B" w:rsidRPr="0020473E" w:rsidTr="00941BFC">
        <w:tc>
          <w:tcPr>
            <w:tcW w:w="7802" w:type="dxa"/>
            <w:shd w:val="clear" w:color="auto" w:fill="auto"/>
          </w:tcPr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</w:t>
            </w:r>
            <w:r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d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ouble.cpp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ati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pin = 0.0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otatef(spin, 0.0, 0.0, 1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1.0, 1.0, 1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ectf(-25.0, -25.0, 25.0, 25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wapBuffers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pinDisplay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spin = spin + 2.0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spin &gt; 360.0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spin = spin - 360.0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PostRedisplay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L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Ortho(-50.0, 50.0, -50.0, 50.0, -1.0, 1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ous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LEFT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==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W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glutIdleFunc(spinDisplay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MIDDLE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IGHT_BUTT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tat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==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W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    glutIdleFunc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defaul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UB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250, 25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ouseFunc(mouse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313A3B" w:rsidRP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13A3B" w:rsidRPr="0020473E" w:rsidTr="00941BFC">
        <w:tc>
          <w:tcPr>
            <w:tcW w:w="7802" w:type="dxa"/>
            <w:shd w:val="clear" w:color="auto" w:fill="auto"/>
          </w:tcPr>
          <w:p w:rsid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313A3B" w:rsidRPr="0020473E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</w:pPr>
            <w:r w:rsidRPr="00257916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utMouseFunc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鼠标按下响应函数；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 xml:space="preserve"> </w:t>
            </w:r>
          </w:p>
        </w:tc>
      </w:tr>
      <w:tr w:rsidR="00313A3B" w:rsidRPr="0020473E" w:rsidTr="00941BFC">
        <w:tc>
          <w:tcPr>
            <w:tcW w:w="7802" w:type="dxa"/>
            <w:shd w:val="clear" w:color="auto" w:fill="auto"/>
          </w:tcPr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bounce.cpp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Initial square position and siz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x = 0.0f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y = 0.0f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size = 25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Step size in x and y directions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(number of pixels to move each time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xstep = 1.0f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ystep = 1.0f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Keep track of windows changing width and height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windowWidth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windowHeight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/////////////////////////////////////////////////////////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Called to draw scen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nderScen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Clear the window with current clearing color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Set current drawing color to red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  <w:t xml:space="preserve">   R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  <w:t xml:space="preserve"> G</w:t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  <w:t xml:space="preserve">   B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olor3f(1.0f, 0.0f, 0.0f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Draw a filled rectangle with current color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Rectf(x, y, x + rsize, y - rsize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Flush drawing commands and swap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SwapBuffers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/////////////////////////////////////////////////////////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Called by GLUT library when idle (window not being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resized or moved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TimerFunctio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valu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Reverse direction when you reach left or right edg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x &lt; - windowWidth || x &gt; windowWidth - rsize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step *= -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y &lt; rsize - windowHeight || y &gt; windowHeight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step *= -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Actually move the squar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 += xstep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 += ystep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Check bounds. This is in case the window is mad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/ smaller while the rectangle is bouncing and the 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rectangle suddenly finds itself outside the new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clipping volum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x &gt; (windowWidth - rsize + xstep)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 = windowWidth - rsize - 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x &lt; -(windowWidth + xstep)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x = -windowWidth - 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y &gt; (windowHeight + ystep)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 = windowHeight - 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y &lt; -(windowHeight - rsize + ystep)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y = -windowHeight + rsize - 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Redraw the scene with new coordinates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PostRedisplay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TimerFunc(33, TimerFunction, 1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/////////////////////////////////////////////////////////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Setup the rendering stat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etupRC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Set clear color to blu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ClearColor(0.0f, 0.0f, 1.0f, 1.0f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/////////////////////////////////////////////////////////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Called by GLUT library when the window has chanaged siz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ChangeSize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aspectRatio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Prevent a divide by zero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== 0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= 1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Set Viewport to window dimensions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glViewport(0, 0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Reset coordinate system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LoadIdentity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Establish clipping volume (left, right, bottom, top, near, far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aspectRatio =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&lt;=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windowWidth = 100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windowHeight = 100 / aspectRatio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Ortho(-100.0, 100.0, -windowHeight, windowHeight, 1.0, -1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windowWidth = 100 * aspectRatio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windowHeight = 100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Ortho(-windowWidth, windowWidth, -100.0, 100.0, 1.0, -1.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Matrix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LoadIdentity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/////////////////////////////////////////////////////////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/ Main program entry point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])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(&amp;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DisplayMode(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UBLE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InitWindowSize(800, 600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CreateWindow(</w:t>
            </w:r>
            <w:r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Bounce"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DisplayFunc(RenderScene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ReshapeFunc(ChangeSize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TimerFunc(33, TimerFunction, 1);</w:t>
            </w:r>
          </w:p>
          <w:p w:rsidR="0039447B" w:rsidRDefault="0039447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SetupRC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glutMainLoop();</w:t>
            </w:r>
          </w:p>
          <w:p w:rsid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313A3B" w:rsidRPr="00313A3B" w:rsidRDefault="00313A3B" w:rsidP="00313A3B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13A3B" w:rsidRPr="0020473E" w:rsidTr="00941BFC">
        <w:tc>
          <w:tcPr>
            <w:tcW w:w="7802" w:type="dxa"/>
            <w:shd w:val="clear" w:color="auto" w:fill="auto"/>
          </w:tcPr>
          <w:p w:rsid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：</w:t>
            </w:r>
          </w:p>
          <w:p w:rsidR="00F50719" w:rsidRP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F5071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if (x &lt; - windowWidth || x &gt; windowWidth - rsize)</w:t>
            </w:r>
          </w:p>
          <w:p w:rsidR="00F50719" w:rsidRP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ab/>
            </w:r>
            <w:r w:rsidRPr="00F5071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xstep *= -1;</w:t>
            </w:r>
          </w:p>
          <w:p w:rsidR="00F50719" w:rsidRP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F5071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if (y &lt; rsize - windowHeight || y &gt; windowHeight)</w:t>
            </w:r>
          </w:p>
          <w:p w:rsidR="00313A3B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ab/>
            </w:r>
            <w:r w:rsidRPr="00F5071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ystep *= -1;</w:t>
            </w:r>
          </w:p>
          <w:p w:rsid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可以让矩形在触碰到边界时将速度反向。</w:t>
            </w:r>
          </w:p>
          <w:p w:rsidR="00F50719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F50719" w:rsidRPr="0020473E" w:rsidRDefault="00F50719" w:rsidP="00F50719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</w:pPr>
            <w:r w:rsidRPr="00F50719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utTimerFun</w:t>
            </w:r>
            <w:r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c </w:t>
            </w:r>
            <w:r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定时器回调函数，参数为 定时时间（毫秒）、回调函数、定时器的值（编号）。</w:t>
            </w:r>
          </w:p>
        </w:tc>
      </w:tr>
    </w:tbl>
    <w:p w:rsidR="00CA2486" w:rsidRPr="000B780A" w:rsidRDefault="00C7435E" w:rsidP="00BC13D2">
      <w:pPr>
        <w:numPr>
          <w:ilvl w:val="0"/>
          <w:numId w:val="1"/>
        </w:numPr>
        <w:spacing w:line="360" w:lineRule="auto"/>
        <w:jc w:val="left"/>
        <w:rPr>
          <w:rFonts w:ascii="仿宋_GB2312" w:eastAsia="仿宋_GB2312" w:hAnsi="仿宋_GB2312"/>
          <w:sz w:val="28"/>
          <w:szCs w:val="28"/>
        </w:rPr>
      </w:pPr>
      <w:r w:rsidRPr="000B780A">
        <w:rPr>
          <w:rFonts w:ascii="仿宋_GB2312" w:eastAsia="仿宋_GB2312" w:hAnsi="仿宋_GB2312"/>
          <w:sz w:val="28"/>
          <w:szCs w:val="28"/>
        </w:rPr>
        <w:br w:type="page"/>
      </w:r>
      <w:r w:rsidR="008F4592" w:rsidRPr="000B780A">
        <w:rPr>
          <w:rFonts w:ascii="仿宋_GB2312" w:eastAsia="仿宋_GB2312" w:hAnsi="仿宋_GB2312" w:hint="eastAsia"/>
          <w:sz w:val="28"/>
          <w:szCs w:val="28"/>
        </w:rPr>
        <w:t>实验</w:t>
      </w:r>
      <w:r w:rsidR="00DA2374" w:rsidRPr="000B780A">
        <w:rPr>
          <w:rFonts w:ascii="仿宋_GB2312" w:eastAsia="仿宋_GB2312" w:hAnsi="仿宋_GB2312" w:hint="eastAsia"/>
          <w:sz w:val="28"/>
          <w:szCs w:val="28"/>
        </w:rPr>
        <w:t>任务</w:t>
      </w: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 w:hint="eastAsia"/>
          <w:sz w:val="28"/>
          <w:szCs w:val="28"/>
        </w:rPr>
      </w:pPr>
      <w:r w:rsidRPr="00CA2486">
        <w:rPr>
          <w:rFonts w:ascii="仿宋_GB2312" w:eastAsia="仿宋_GB2312" w:hAnsi="仿宋_GB2312" w:hint="eastAsia"/>
          <w:sz w:val="28"/>
          <w:szCs w:val="28"/>
        </w:rPr>
        <w:t>任务1：使用鼠标键盘交互的应用源程序，源程序名Excer5_mouse.cpp</w:t>
      </w: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CA2486">
        <w:rPr>
          <w:rFonts w:ascii="仿宋_GB2312" w:eastAsia="仿宋_GB2312" w:hAnsi="仿宋_GB2312"/>
          <w:sz w:val="28"/>
          <w:szCs w:val="28"/>
        </w:rPr>
        <w:t></w:t>
      </w:r>
      <w:r w:rsidRPr="00CA2486">
        <w:rPr>
          <w:rFonts w:ascii="仿宋_GB2312" w:eastAsia="仿宋_GB2312" w:hAnsi="仿宋_GB2312"/>
          <w:sz w:val="28"/>
          <w:szCs w:val="28"/>
        </w:rPr>
        <w:tab/>
      </w:r>
      <w:r w:rsidRPr="00CA2486">
        <w:rPr>
          <w:rFonts w:ascii="仿宋_GB2312" w:eastAsia="仿宋_GB2312" w:hAnsi="仿宋_GB2312" w:hint="eastAsia"/>
          <w:sz w:val="28"/>
          <w:szCs w:val="28"/>
        </w:rPr>
        <w:t>在</w:t>
      </w:r>
      <w:r w:rsidRPr="00CA2486">
        <w:rPr>
          <w:rFonts w:ascii="仿宋_GB2312" w:eastAsia="仿宋_GB2312" w:hAnsi="仿宋_GB2312"/>
          <w:sz w:val="28"/>
          <w:szCs w:val="28"/>
        </w:rPr>
        <w:t>Excer5_Cartoon</w:t>
      </w:r>
      <w:r w:rsidRPr="00CA2486">
        <w:rPr>
          <w:rFonts w:ascii="仿宋_GB2312" w:eastAsia="仿宋_GB2312" w:hAnsi="仿宋_GB2312" w:hint="eastAsia"/>
          <w:sz w:val="28"/>
          <w:szCs w:val="28"/>
        </w:rPr>
        <w:t>中添加</w:t>
      </w:r>
      <w:r w:rsidRPr="00CA2486">
        <w:rPr>
          <w:rFonts w:ascii="仿宋_GB2312" w:eastAsia="仿宋_GB2312" w:hAnsi="仿宋_GB2312"/>
          <w:sz w:val="28"/>
          <w:szCs w:val="28"/>
        </w:rPr>
        <w:t>C++ File(.cpp)</w:t>
      </w:r>
      <w:r w:rsidRPr="00CA2486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CA2486">
        <w:rPr>
          <w:rFonts w:ascii="仿宋_GB2312" w:eastAsia="仿宋_GB2312" w:hAnsi="仿宋_GB2312"/>
          <w:sz w:val="28"/>
          <w:szCs w:val="28"/>
        </w:rPr>
        <w:t>Excer5_mouse.cpp</w:t>
      </w:r>
    </w:p>
    <w:p w:rsidR="00635C4A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CA2486">
        <w:rPr>
          <w:rFonts w:ascii="仿宋_GB2312" w:eastAsia="仿宋_GB2312" w:hAnsi="仿宋_GB2312"/>
          <w:sz w:val="28"/>
          <w:szCs w:val="28"/>
        </w:rPr>
        <w:t></w:t>
      </w:r>
      <w:r w:rsidRPr="00CA2486">
        <w:rPr>
          <w:rFonts w:ascii="仿宋_GB2312" w:eastAsia="仿宋_GB2312" w:hAnsi="仿宋_GB2312"/>
          <w:sz w:val="28"/>
          <w:szCs w:val="28"/>
        </w:rPr>
        <w:tab/>
      </w:r>
      <w:r w:rsidRPr="00CA2486">
        <w:rPr>
          <w:rFonts w:ascii="仿宋_GB2312" w:eastAsia="仿宋_GB2312" w:hAnsi="仿宋_GB2312" w:hint="eastAsia"/>
          <w:sz w:val="28"/>
          <w:szCs w:val="28"/>
        </w:rPr>
        <w:t>在</w:t>
      </w:r>
      <w:r w:rsidRPr="00CA2486">
        <w:rPr>
          <w:rFonts w:ascii="仿宋_GB2312" w:eastAsia="仿宋_GB2312" w:hAnsi="仿宋_GB2312"/>
          <w:sz w:val="28"/>
          <w:szCs w:val="28"/>
        </w:rPr>
        <w:t>Excer5_mouse.cpp</w:t>
      </w:r>
      <w:r w:rsidRPr="00CA2486">
        <w:rPr>
          <w:rFonts w:ascii="仿宋_GB2312" w:eastAsia="仿宋_GB2312" w:hAnsi="仿宋_GB2312" w:hint="eastAsia"/>
          <w:sz w:val="28"/>
          <w:szCs w:val="28"/>
        </w:rPr>
        <w:t>中添加代码，实现鼠标键盘操作实现对绘制矩形框交互的功能。</w:t>
      </w:r>
    </w:p>
    <w:p w:rsidR="00CA2486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 w:hint="eastAsia"/>
          <w:sz w:val="28"/>
          <w:szCs w:val="28"/>
        </w:rPr>
      </w:pPr>
      <w:r w:rsidRPr="00CA2486">
        <w:rPr>
          <w:rFonts w:ascii="仿宋_GB2312" w:eastAsia="仿宋_GB2312" w:hAnsi="仿宋_GB2312" w:hint="eastAsia"/>
          <w:sz w:val="28"/>
          <w:szCs w:val="28"/>
        </w:rPr>
        <w:t>任务2：绘制一个正方形，使用双缓存绘制旋转正方形，源程序名为Excer5_ double.cpp</w:t>
      </w: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CA2486">
        <w:rPr>
          <w:rFonts w:ascii="仿宋_GB2312" w:eastAsia="仿宋_GB2312" w:hAnsi="仿宋_GB2312"/>
          <w:sz w:val="28"/>
          <w:szCs w:val="28"/>
        </w:rPr>
        <w:t></w:t>
      </w:r>
      <w:r w:rsidRPr="00CA2486">
        <w:rPr>
          <w:rFonts w:ascii="仿宋_GB2312" w:eastAsia="仿宋_GB2312" w:hAnsi="仿宋_GB2312"/>
          <w:sz w:val="28"/>
          <w:szCs w:val="28"/>
        </w:rPr>
        <w:tab/>
      </w:r>
      <w:r w:rsidRPr="00CA2486">
        <w:rPr>
          <w:rFonts w:ascii="仿宋_GB2312" w:eastAsia="仿宋_GB2312" w:hAnsi="仿宋_GB2312" w:hint="eastAsia"/>
          <w:sz w:val="28"/>
          <w:szCs w:val="28"/>
        </w:rPr>
        <w:t>在</w:t>
      </w:r>
      <w:r w:rsidRPr="00CA2486">
        <w:rPr>
          <w:rFonts w:ascii="仿宋_GB2312" w:eastAsia="仿宋_GB2312" w:hAnsi="仿宋_GB2312"/>
          <w:sz w:val="28"/>
          <w:szCs w:val="28"/>
        </w:rPr>
        <w:t>Excer5_Cartoon</w:t>
      </w:r>
      <w:r w:rsidRPr="00CA2486">
        <w:rPr>
          <w:rFonts w:ascii="仿宋_GB2312" w:eastAsia="仿宋_GB2312" w:hAnsi="仿宋_GB2312" w:hint="eastAsia"/>
          <w:sz w:val="28"/>
          <w:szCs w:val="28"/>
        </w:rPr>
        <w:t>中添加</w:t>
      </w:r>
      <w:r w:rsidRPr="00CA2486">
        <w:rPr>
          <w:rFonts w:ascii="仿宋_GB2312" w:eastAsia="仿宋_GB2312" w:hAnsi="仿宋_GB2312"/>
          <w:sz w:val="28"/>
          <w:szCs w:val="28"/>
        </w:rPr>
        <w:t>C++ File(.cpp)</w:t>
      </w:r>
      <w:r w:rsidRPr="00CA2486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CA2486">
        <w:rPr>
          <w:rFonts w:ascii="仿宋_GB2312" w:eastAsia="仿宋_GB2312" w:hAnsi="仿宋_GB2312"/>
          <w:sz w:val="28"/>
          <w:szCs w:val="28"/>
        </w:rPr>
        <w:t>Excer5_ double.cpp</w:t>
      </w:r>
    </w:p>
    <w:p w:rsidR="00CA2486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CA2486">
        <w:rPr>
          <w:rFonts w:ascii="仿宋_GB2312" w:eastAsia="仿宋_GB2312" w:hAnsi="仿宋_GB2312"/>
          <w:sz w:val="28"/>
          <w:szCs w:val="28"/>
        </w:rPr>
        <w:t></w:t>
      </w:r>
      <w:r w:rsidRPr="00CA2486">
        <w:rPr>
          <w:rFonts w:ascii="仿宋_GB2312" w:eastAsia="仿宋_GB2312" w:hAnsi="仿宋_GB2312"/>
          <w:sz w:val="28"/>
          <w:szCs w:val="28"/>
        </w:rPr>
        <w:tab/>
      </w:r>
      <w:r w:rsidRPr="00CA2486">
        <w:rPr>
          <w:rFonts w:ascii="仿宋_GB2312" w:eastAsia="仿宋_GB2312" w:hAnsi="仿宋_GB2312" w:hint="eastAsia"/>
          <w:sz w:val="28"/>
          <w:szCs w:val="28"/>
        </w:rPr>
        <w:t>在</w:t>
      </w:r>
      <w:r w:rsidRPr="00CA2486">
        <w:rPr>
          <w:rFonts w:ascii="仿宋_GB2312" w:eastAsia="仿宋_GB2312" w:hAnsi="仿宋_GB2312"/>
          <w:sz w:val="28"/>
          <w:szCs w:val="28"/>
        </w:rPr>
        <w:t>Excer5_ double.cpp</w:t>
      </w:r>
      <w:r>
        <w:rPr>
          <w:rFonts w:ascii="仿宋_GB2312" w:eastAsia="仿宋_GB2312" w:hAnsi="仿宋_GB2312" w:hint="eastAsia"/>
          <w:sz w:val="28"/>
          <w:szCs w:val="28"/>
        </w:rPr>
        <w:t>中添加代码。</w:t>
      </w:r>
    </w:p>
    <w:p w:rsidR="00CA2486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 w:hint="eastAsia"/>
          <w:sz w:val="28"/>
          <w:szCs w:val="28"/>
        </w:rPr>
      </w:pPr>
      <w:r w:rsidRPr="00CA2486">
        <w:rPr>
          <w:rFonts w:ascii="仿宋_GB2312" w:eastAsia="仿宋_GB2312" w:hAnsi="仿宋_GB2312" w:hint="eastAsia"/>
          <w:sz w:val="28"/>
          <w:szCs w:val="28"/>
        </w:rPr>
        <w:t>任务3：建立一个反弹方块动画的应用源程序，源程序名为Excer5_Bounce.cpp</w:t>
      </w: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 w:hint="eastAsia"/>
          <w:sz w:val="28"/>
          <w:szCs w:val="28"/>
        </w:rPr>
      </w:pPr>
      <w:r w:rsidRPr="00CA2486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CA2486" w:rsidRPr="00CA2486" w:rsidRDefault="00CA2486" w:rsidP="00CA248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CA2486">
        <w:rPr>
          <w:rFonts w:ascii="仿宋_GB2312" w:eastAsia="仿宋_GB2312" w:hAnsi="仿宋_GB2312"/>
          <w:sz w:val="28"/>
          <w:szCs w:val="28"/>
        </w:rPr>
        <w:t></w:t>
      </w:r>
      <w:r w:rsidRPr="00CA2486">
        <w:rPr>
          <w:rFonts w:ascii="仿宋_GB2312" w:eastAsia="仿宋_GB2312" w:hAnsi="仿宋_GB2312"/>
          <w:sz w:val="28"/>
          <w:szCs w:val="28"/>
        </w:rPr>
        <w:tab/>
      </w:r>
      <w:r w:rsidRPr="00CA2486">
        <w:rPr>
          <w:rFonts w:ascii="仿宋_GB2312" w:eastAsia="仿宋_GB2312" w:hAnsi="仿宋_GB2312" w:hint="eastAsia"/>
          <w:sz w:val="28"/>
          <w:szCs w:val="28"/>
        </w:rPr>
        <w:t>在</w:t>
      </w:r>
      <w:r w:rsidRPr="00CA2486">
        <w:rPr>
          <w:rFonts w:ascii="仿宋_GB2312" w:eastAsia="仿宋_GB2312" w:hAnsi="仿宋_GB2312"/>
          <w:sz w:val="28"/>
          <w:szCs w:val="28"/>
        </w:rPr>
        <w:t>Excer5_Cartoon</w:t>
      </w:r>
      <w:r w:rsidRPr="00CA2486">
        <w:rPr>
          <w:rFonts w:ascii="仿宋_GB2312" w:eastAsia="仿宋_GB2312" w:hAnsi="仿宋_GB2312" w:hint="eastAsia"/>
          <w:sz w:val="28"/>
          <w:szCs w:val="28"/>
        </w:rPr>
        <w:t>中添加</w:t>
      </w:r>
      <w:r w:rsidRPr="00CA2486">
        <w:rPr>
          <w:rFonts w:ascii="仿宋_GB2312" w:eastAsia="仿宋_GB2312" w:hAnsi="仿宋_GB2312"/>
          <w:sz w:val="28"/>
          <w:szCs w:val="28"/>
        </w:rPr>
        <w:t>C++ File(.cpp)</w:t>
      </w:r>
      <w:r w:rsidRPr="00CA2486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CA2486">
        <w:rPr>
          <w:rFonts w:ascii="仿宋_GB2312" w:eastAsia="仿宋_GB2312" w:hAnsi="仿宋_GB2312"/>
          <w:sz w:val="28"/>
          <w:szCs w:val="28"/>
        </w:rPr>
        <w:t>Excer5_Bounce.cpp</w:t>
      </w:r>
    </w:p>
    <w:p w:rsidR="00CA2486" w:rsidRDefault="00CA2486" w:rsidP="00CA2486">
      <w:pPr>
        <w:ind w:left="720"/>
        <w:jc w:val="left"/>
        <w:rPr>
          <w:rFonts w:ascii="仿宋_GB2312" w:eastAsia="仿宋_GB2312" w:hAnsi="仿宋_GB2312" w:hint="eastAsia"/>
          <w:sz w:val="28"/>
          <w:szCs w:val="28"/>
        </w:rPr>
      </w:pPr>
      <w:r w:rsidRPr="00CA2486">
        <w:rPr>
          <w:rFonts w:ascii="仿宋_GB2312" w:eastAsia="仿宋_GB2312" w:hAnsi="仿宋_GB2312"/>
          <w:sz w:val="28"/>
          <w:szCs w:val="28"/>
        </w:rPr>
        <w:t></w:t>
      </w:r>
      <w:r w:rsidRPr="00CA2486">
        <w:rPr>
          <w:rFonts w:ascii="仿宋_GB2312" w:eastAsia="仿宋_GB2312" w:hAnsi="仿宋_GB2312"/>
          <w:sz w:val="28"/>
          <w:szCs w:val="28"/>
        </w:rPr>
        <w:tab/>
      </w:r>
      <w:r w:rsidRPr="00CA2486">
        <w:rPr>
          <w:rFonts w:ascii="仿宋_GB2312" w:eastAsia="仿宋_GB2312" w:hAnsi="仿宋_GB2312" w:hint="eastAsia"/>
          <w:sz w:val="28"/>
          <w:szCs w:val="28"/>
        </w:rPr>
        <w:t>在</w:t>
      </w:r>
      <w:r w:rsidRPr="00CA2486">
        <w:rPr>
          <w:rFonts w:ascii="仿宋_GB2312" w:eastAsia="仿宋_GB2312" w:hAnsi="仿宋_GB2312"/>
          <w:sz w:val="28"/>
          <w:szCs w:val="28"/>
        </w:rPr>
        <w:t>Excer5_Bounce.cpp</w:t>
      </w:r>
      <w:r w:rsidRPr="00CA2486">
        <w:rPr>
          <w:rFonts w:ascii="仿宋_GB2312" w:eastAsia="仿宋_GB2312" w:hAnsi="仿宋_GB2312" w:hint="eastAsia"/>
          <w:sz w:val="28"/>
          <w:szCs w:val="28"/>
        </w:rPr>
        <w:t>中添加代码，</w:t>
      </w:r>
      <w:r w:rsidRPr="00CA2486">
        <w:rPr>
          <w:rFonts w:ascii="仿宋_GB2312" w:eastAsia="仿宋_GB2312" w:hAnsi="仿宋_GB2312"/>
          <w:sz w:val="28"/>
          <w:szCs w:val="28"/>
        </w:rPr>
        <w:t xml:space="preserve"> </w:t>
      </w:r>
      <w:r w:rsidRPr="00CA2486">
        <w:rPr>
          <w:rFonts w:ascii="仿宋_GB2312" w:eastAsia="仿宋_GB2312" w:hAnsi="仿宋_GB2312" w:hint="eastAsia"/>
          <w:sz w:val="28"/>
          <w:szCs w:val="28"/>
        </w:rPr>
        <w:t>实现方块遇到窗口边界反弹的效果。</w:t>
      </w:r>
    </w:p>
    <w:p w:rsidR="008F4592" w:rsidRDefault="00B276C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3B7244">
        <w:rPr>
          <w:rFonts w:ascii="仿宋_GB2312" w:eastAsia="仿宋_GB2312" w:hAnsi="仿宋_GB2312" w:hint="eastAsia"/>
          <w:sz w:val="28"/>
          <w:szCs w:val="28"/>
        </w:rPr>
        <w:t>主要分析和解释</w:t>
      </w:r>
    </w:p>
    <w:p w:rsidR="00003444" w:rsidRDefault="001A6206" w:rsidP="007214E5">
      <w:pPr>
        <w:ind w:left="1140" w:firstLine="120"/>
        <w:jc w:val="left"/>
        <w:rPr>
          <w:rFonts w:ascii="仿宋_GB2312" w:eastAsia="仿宋_GB2312" w:hAnsi="仿宋_GB2312"/>
          <w:sz w:val="28"/>
          <w:szCs w:val="28"/>
        </w:rPr>
      </w:pPr>
      <w:r w:rsidRPr="00163816">
        <w:rPr>
          <w:rFonts w:ascii="仿宋_GB2312" w:eastAsia="仿宋_GB2312" w:hAnsi="仿宋_GB2312" w:hint="eastAsia"/>
          <w:sz w:val="28"/>
          <w:szCs w:val="28"/>
        </w:rPr>
        <w:t>运行结果</w:t>
      </w:r>
      <w:r w:rsidR="00163816">
        <w:rPr>
          <w:rFonts w:ascii="仿宋_GB2312" w:eastAsia="仿宋_GB2312" w:hAnsi="仿宋_GB2312" w:hint="eastAsia"/>
          <w:sz w:val="28"/>
          <w:szCs w:val="28"/>
        </w:rPr>
        <w:t>：</w:t>
      </w:r>
    </w:p>
    <w:p w:rsidR="00003444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1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</w:t>
      </w:r>
      <w:r w:rsidR="00CA2486">
        <w:rPr>
          <w:rFonts w:ascii="仿宋_GB2312" w:eastAsia="仿宋_GB2312" w:hAnsi="仿宋_GB2312" w:hint="eastAsia"/>
          <w:sz w:val="24"/>
          <w:szCs w:val="28"/>
        </w:rPr>
        <w:t>为鼠标拖动动画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6B30C9" w:rsidRDefault="00CA2486" w:rsidP="00BD1BCD">
      <w:pPr>
        <w:ind w:left="1140" w:firstLine="120"/>
        <w:jc w:val="center"/>
        <w:rPr>
          <w:noProof/>
        </w:rPr>
      </w:pPr>
      <w:r w:rsidRPr="00C26DA7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32" type="#_x0000_t75" style="width:257.25pt;height:276pt;visibility:visible;mso-wrap-style:square">
            <v:imagedata r:id="rId8" o:title=""/>
          </v:shape>
        </w:pict>
      </w:r>
    </w:p>
    <w:p w:rsidR="005C38F9" w:rsidRDefault="005C38F9" w:rsidP="00BD1BCD">
      <w:pPr>
        <w:ind w:left="1140" w:firstLine="120"/>
        <w:jc w:val="center"/>
        <w:rPr>
          <w:noProof/>
        </w:rPr>
      </w:pPr>
    </w:p>
    <w:p w:rsidR="005C38F9" w:rsidRDefault="005C38F9" w:rsidP="005C38F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</w:r>
      <w:r w:rsidRPr="005C38F9">
        <w:rPr>
          <w:rFonts w:ascii="仿宋_GB2312" w:eastAsia="仿宋_GB2312" w:hAnsi="仿宋_GB2312" w:hint="eastAsia"/>
          <w:sz w:val="24"/>
          <w:szCs w:val="28"/>
        </w:rPr>
        <w:t>这段程序体使用了什么交互函数？达到的功能是什么？</w:t>
      </w:r>
    </w:p>
    <w:p w:rsidR="00F06AE9" w:rsidRDefault="00F06AE9" w:rsidP="005C38F9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</w:p>
    <w:p w:rsidR="00F06AE9" w:rsidRPr="005C38F9" w:rsidRDefault="000B780A" w:rsidP="005C38F9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使用</w:t>
      </w:r>
      <w:r w:rsidRPr="000B780A">
        <w:rPr>
          <w:rFonts w:ascii="仿宋_GB2312" w:eastAsia="仿宋_GB2312" w:hAnsi="仿宋_GB2312"/>
          <w:sz w:val="24"/>
          <w:szCs w:val="28"/>
        </w:rPr>
        <w:t>MyMouse</w:t>
      </w:r>
      <w:r w:rsidRPr="000B780A">
        <w:rPr>
          <w:rFonts w:ascii="仿宋_GB2312" w:eastAsia="仿宋_GB2312" w:hAnsi="仿宋_GB2312" w:hint="eastAsia"/>
          <w:sz w:val="24"/>
          <w:szCs w:val="28"/>
        </w:rPr>
        <w:t>来响应鼠标按下操作</w:t>
      </w:r>
      <w:r>
        <w:rPr>
          <w:rFonts w:ascii="仿宋_GB2312" w:eastAsia="仿宋_GB2312" w:hAnsi="仿宋_GB2312" w:hint="eastAsia"/>
          <w:sz w:val="24"/>
          <w:szCs w:val="28"/>
        </w:rPr>
        <w:t>，实现方块颜色的改变</w:t>
      </w:r>
      <w:r w:rsidRPr="000B780A">
        <w:rPr>
          <w:rFonts w:ascii="仿宋_GB2312" w:eastAsia="仿宋_GB2312" w:hAnsi="仿宋_GB2312" w:hint="eastAsia"/>
          <w:sz w:val="24"/>
          <w:szCs w:val="28"/>
        </w:rPr>
        <w:t>，</w:t>
      </w:r>
      <w:r w:rsidRPr="000B780A">
        <w:rPr>
          <w:rFonts w:ascii="仿宋_GB2312" w:eastAsia="仿宋_GB2312" w:hAnsi="仿宋_GB2312"/>
          <w:sz w:val="24"/>
          <w:szCs w:val="28"/>
        </w:rPr>
        <w:t>MyMotion</w:t>
      </w:r>
      <w:r w:rsidRPr="000B780A">
        <w:rPr>
          <w:rFonts w:ascii="仿宋_GB2312" w:eastAsia="仿宋_GB2312" w:hAnsi="仿宋_GB2312" w:hint="eastAsia"/>
          <w:sz w:val="24"/>
          <w:szCs w:val="28"/>
        </w:rPr>
        <w:t>响应按下操作</w:t>
      </w:r>
      <w:r>
        <w:rPr>
          <w:rFonts w:ascii="仿宋_GB2312" w:eastAsia="仿宋_GB2312" w:hAnsi="仿宋_GB2312" w:hint="eastAsia"/>
          <w:sz w:val="24"/>
          <w:szCs w:val="28"/>
        </w:rPr>
        <w:t>，实现方块的拖动</w:t>
      </w:r>
      <w:r w:rsidRPr="000B780A">
        <w:rPr>
          <w:rFonts w:ascii="仿宋_GB2312" w:eastAsia="仿宋_GB2312" w:hAnsi="仿宋_GB2312" w:hint="eastAsia"/>
          <w:sz w:val="24"/>
          <w:szCs w:val="28"/>
        </w:rPr>
        <w:t>，</w:t>
      </w:r>
      <w:r w:rsidRPr="000B780A">
        <w:rPr>
          <w:rFonts w:ascii="仿宋_GB2312" w:eastAsia="仿宋_GB2312" w:hAnsi="仿宋_GB2312"/>
          <w:sz w:val="24"/>
          <w:szCs w:val="28"/>
        </w:rPr>
        <w:t>MyKeyboard</w:t>
      </w:r>
      <w:r w:rsidRPr="000B780A">
        <w:rPr>
          <w:rFonts w:ascii="仿宋_GB2312" w:eastAsia="仿宋_GB2312" w:hAnsi="仿宋_GB2312" w:hint="eastAsia"/>
          <w:sz w:val="24"/>
          <w:szCs w:val="28"/>
        </w:rPr>
        <w:t>响应一般按键消息</w:t>
      </w:r>
      <w:r>
        <w:rPr>
          <w:rFonts w:ascii="仿宋_GB2312" w:eastAsia="仿宋_GB2312" w:hAnsi="仿宋_GB2312" w:hint="eastAsia"/>
          <w:sz w:val="24"/>
          <w:szCs w:val="28"/>
        </w:rPr>
        <w:t>，实现键盘移动方块</w:t>
      </w:r>
      <w:r w:rsidRPr="000B780A">
        <w:rPr>
          <w:rFonts w:ascii="仿宋_GB2312" w:eastAsia="仿宋_GB2312" w:hAnsi="仿宋_GB2312" w:hint="eastAsia"/>
          <w:sz w:val="24"/>
          <w:szCs w:val="28"/>
        </w:rPr>
        <w:t>。</w:t>
      </w:r>
    </w:p>
    <w:p w:rsidR="005C38F9" w:rsidRPr="00AA4458" w:rsidRDefault="00F06AE9" w:rsidP="005C38F9">
      <w:pPr>
        <w:ind w:left="1140" w:firstLine="120"/>
        <w:jc w:val="left"/>
        <w:rPr>
          <w:rFonts w:ascii="等线" w:eastAsia="仿宋_GB2312" w:hAnsi="等线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br w:type="page"/>
      </w:r>
      <w:r w:rsidR="005C38F9" w:rsidRPr="005C38F9">
        <w:rPr>
          <w:rFonts w:ascii="仿宋_GB2312" w:eastAsia="仿宋_GB2312" w:hAnsi="仿宋_GB2312"/>
          <w:sz w:val="24"/>
          <w:szCs w:val="28"/>
        </w:rPr>
        <w:t></w:t>
      </w:r>
      <w:r w:rsidR="005C38F9" w:rsidRPr="005C38F9">
        <w:rPr>
          <w:rFonts w:ascii="仿宋_GB2312" w:eastAsia="仿宋_GB2312" w:hAnsi="仿宋_GB2312"/>
          <w:sz w:val="24"/>
          <w:szCs w:val="28"/>
        </w:rPr>
        <w:tab/>
      </w:r>
      <w:r w:rsidR="005C38F9" w:rsidRPr="005C38F9">
        <w:rPr>
          <w:rFonts w:ascii="仿宋_GB2312" w:eastAsia="仿宋_GB2312" w:hAnsi="仿宋_GB2312" w:hint="eastAsia"/>
          <w:sz w:val="24"/>
          <w:szCs w:val="28"/>
        </w:rPr>
        <w:t>运行程序后，利用图的形式画出</w:t>
      </w:r>
      <w:r w:rsidR="005C38F9" w:rsidRPr="005C38F9">
        <w:rPr>
          <w:rFonts w:ascii="仿宋_GB2312" w:eastAsia="仿宋_GB2312" w:hAnsi="仿宋_GB2312"/>
          <w:sz w:val="24"/>
          <w:szCs w:val="28"/>
        </w:rPr>
        <w:t>MyMotion()</w:t>
      </w:r>
      <w:r w:rsidR="005C38F9" w:rsidRPr="005C38F9">
        <w:rPr>
          <w:rFonts w:ascii="仿宋_GB2312" w:eastAsia="仿宋_GB2312" w:hAnsi="仿宋_GB2312" w:hint="eastAsia"/>
          <w:sz w:val="24"/>
          <w:szCs w:val="28"/>
        </w:rPr>
        <w:t>和</w:t>
      </w:r>
      <w:r w:rsidR="005C38F9" w:rsidRPr="005C38F9">
        <w:rPr>
          <w:rFonts w:ascii="仿宋_GB2312" w:eastAsia="仿宋_GB2312" w:hAnsi="仿宋_GB2312"/>
          <w:sz w:val="24"/>
          <w:szCs w:val="28"/>
        </w:rPr>
        <w:t>MyKeyboard()</w:t>
      </w:r>
      <w:r w:rsidR="005C38F9" w:rsidRPr="005C38F9">
        <w:rPr>
          <w:rFonts w:ascii="仿宋_GB2312" w:eastAsia="仿宋_GB2312" w:hAnsi="仿宋_GB2312" w:hint="eastAsia"/>
          <w:sz w:val="24"/>
          <w:szCs w:val="28"/>
        </w:rPr>
        <w:t>的作用效果（画出原点，移动距离，变换关系，画出坐标系，标出窗口大小，矩形大小，移动距离等等参数），分析轨迹的形式记录所有细节结果，并基于它们做一个简单的解释。</w:t>
      </w:r>
    </w:p>
    <w:p w:rsidR="00F06AE9" w:rsidRDefault="00F06AE9" w:rsidP="005C38F9">
      <w:pPr>
        <w:ind w:left="1140" w:firstLine="120"/>
        <w:jc w:val="left"/>
        <w:rPr>
          <w:rFonts w:ascii="等线" w:eastAsia="仿宋_GB2312" w:hAnsi="等线"/>
          <w:sz w:val="24"/>
          <w:szCs w:val="28"/>
        </w:rPr>
      </w:pPr>
      <w:r w:rsidRPr="00F06AE9">
        <w:rPr>
          <w:rFonts w:ascii="等线" w:eastAsia="仿宋_GB2312" w:hAnsi="等线"/>
          <w:sz w:val="24"/>
          <w:szCs w:val="28"/>
        </w:rPr>
        <w:pict>
          <v:shape id="_x0000_i1066" type="#_x0000_t75" style="width:255.75pt;height:274.5pt">
            <v:imagedata r:id="rId9" o:title="MOTION-MOUSE-DRAW"/>
          </v:shape>
        </w:pict>
      </w:r>
    </w:p>
    <w:p w:rsidR="00F06AE9" w:rsidRPr="00AA4458" w:rsidRDefault="00F06AE9" w:rsidP="005C38F9">
      <w:pPr>
        <w:ind w:left="1140" w:firstLine="120"/>
        <w:jc w:val="left"/>
        <w:rPr>
          <w:rFonts w:ascii="等线" w:eastAsia="仿宋_GB2312" w:hAnsi="等线" w:hint="eastAsia"/>
          <w:sz w:val="24"/>
          <w:szCs w:val="28"/>
        </w:rPr>
      </w:pPr>
      <w:r>
        <w:rPr>
          <w:rFonts w:ascii="等线" w:eastAsia="仿宋_GB2312" w:hAnsi="等线" w:hint="eastAsia"/>
          <w:sz w:val="24"/>
          <w:szCs w:val="28"/>
        </w:rPr>
        <w:t>如图为鼠标拖动方块示意图，可见其坐标不是</w:t>
      </w:r>
      <w:r>
        <w:rPr>
          <w:rFonts w:ascii="等线" w:eastAsia="仿宋_GB2312" w:hAnsi="等线" w:hint="eastAsia"/>
          <w:sz w:val="24"/>
          <w:szCs w:val="28"/>
        </w:rPr>
        <w:t>50</w:t>
      </w:r>
      <w:r>
        <w:rPr>
          <w:rFonts w:ascii="等线" w:eastAsia="仿宋_GB2312" w:hAnsi="等线" w:hint="eastAsia"/>
          <w:sz w:val="24"/>
          <w:szCs w:val="28"/>
        </w:rPr>
        <w:t>的倍数。</w:t>
      </w:r>
    </w:p>
    <w:p w:rsidR="005C38F9" w:rsidRDefault="00F06AE9" w:rsidP="005C38F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F06AE9">
        <w:rPr>
          <w:rFonts w:ascii="仿宋_GB2312" w:eastAsia="仿宋_GB2312" w:hAnsi="仿宋_GB2312"/>
          <w:sz w:val="24"/>
          <w:szCs w:val="28"/>
        </w:rPr>
        <w:pict>
          <v:shape id="_x0000_i1069" type="#_x0000_t75" style="width:255.75pt;height:275.25pt">
            <v:imagedata r:id="rId10" o:title="MOTION-DRAW"/>
          </v:shape>
        </w:pict>
      </w:r>
    </w:p>
    <w:p w:rsidR="005C38F9" w:rsidRDefault="00F06AE9" w:rsidP="005C38F9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如图为键盘移动方块示意图，可见其坐标刚好是50的倍数。</w:t>
      </w:r>
    </w:p>
    <w:p w:rsidR="00594811" w:rsidRDefault="00F06AE9" w:rsidP="00594811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br w:type="page"/>
      </w:r>
      <w:r w:rsidR="00003444" w:rsidRPr="007214E5">
        <w:rPr>
          <w:rFonts w:ascii="仿宋_GB2312" w:eastAsia="仿宋_GB2312" w:hAnsi="仿宋_GB2312" w:hint="eastAsia"/>
          <w:sz w:val="24"/>
          <w:szCs w:val="28"/>
        </w:rPr>
        <w:t>任务2</w:t>
      </w:r>
      <w:r w:rsidR="00003444"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="00003444" w:rsidRPr="007214E5">
        <w:rPr>
          <w:rFonts w:ascii="仿宋_GB2312" w:eastAsia="仿宋_GB2312" w:hAnsi="仿宋_GB2312" w:hint="eastAsia"/>
          <w:sz w:val="24"/>
          <w:szCs w:val="28"/>
        </w:rPr>
        <w:t>如图</w:t>
      </w:r>
      <w:r w:rsidR="00CA2486">
        <w:rPr>
          <w:rFonts w:ascii="仿宋_GB2312" w:eastAsia="仿宋_GB2312" w:hAnsi="仿宋_GB2312" w:hint="eastAsia"/>
          <w:sz w:val="24"/>
          <w:szCs w:val="28"/>
        </w:rPr>
        <w:t>为旋转方块动画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594811" w:rsidRDefault="00CA2486" w:rsidP="00594811">
      <w:pPr>
        <w:ind w:left="1140" w:firstLine="120"/>
        <w:jc w:val="center"/>
        <w:rPr>
          <w:noProof/>
        </w:rPr>
      </w:pPr>
      <w:r w:rsidRPr="00C26DA7">
        <w:rPr>
          <w:noProof/>
        </w:rPr>
        <w:pict>
          <v:shape id="_x0000_i1035" type="#_x0000_t75" style="width:189pt;height:211.5pt;visibility:visible;mso-wrap-style:square">
            <v:imagedata r:id="rId11" o:title=""/>
          </v:shape>
        </w:pict>
      </w:r>
    </w:p>
    <w:p w:rsidR="00CA2486" w:rsidRDefault="00CA2486" w:rsidP="00CA2486">
      <w:pPr>
        <w:ind w:left="1140" w:firstLine="120"/>
        <w:rPr>
          <w:rFonts w:ascii="仿宋_GB2312" w:eastAsia="仿宋_GB2312" w:hAnsi="仿宋_GB2312"/>
          <w:sz w:val="24"/>
          <w:szCs w:val="28"/>
        </w:rPr>
      </w:pPr>
    </w:p>
    <w:p w:rsidR="00F06AE9" w:rsidRDefault="005C38F9" w:rsidP="00823045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  <w:t>glutIdleFunc ()</w:t>
      </w:r>
      <w:r w:rsidRPr="005C38F9">
        <w:rPr>
          <w:rFonts w:ascii="仿宋_GB2312" w:eastAsia="仿宋_GB2312" w:hAnsi="仿宋_GB2312" w:hint="eastAsia"/>
          <w:sz w:val="24"/>
          <w:szCs w:val="28"/>
        </w:rPr>
        <w:t>作用是什么</w:t>
      </w:r>
      <w:r w:rsidRPr="005C38F9">
        <w:rPr>
          <w:rFonts w:ascii="仿宋_GB2312" w:eastAsia="仿宋_GB2312" w:hAnsi="仿宋_GB2312"/>
          <w:sz w:val="24"/>
          <w:szCs w:val="28"/>
        </w:rPr>
        <w:t>;</w:t>
      </w:r>
      <w:r w:rsidRPr="005C38F9">
        <w:rPr>
          <w:rFonts w:ascii="仿宋_GB2312" w:eastAsia="仿宋_GB2312" w:hAnsi="仿宋_GB2312" w:hint="eastAsia"/>
          <w:sz w:val="24"/>
          <w:szCs w:val="28"/>
        </w:rPr>
        <w:t>在什么情况下经常使用？</w:t>
      </w:r>
      <w:r w:rsidRPr="005C38F9">
        <w:rPr>
          <w:rFonts w:ascii="仿宋_GB2312" w:eastAsia="仿宋_GB2312" w:hAnsi="仿宋_GB2312"/>
          <w:sz w:val="24"/>
          <w:szCs w:val="28"/>
        </w:rPr>
        <w:t xml:space="preserve"> </w:t>
      </w:r>
    </w:p>
    <w:p w:rsidR="00F06AE9" w:rsidRPr="005C38F9" w:rsidRDefault="00F06AE9" w:rsidP="00823045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设定程序空闲时的回调函数，一般用于执行后台处理任务或者连续动画</w:t>
      </w:r>
    </w:p>
    <w:p w:rsidR="005C38F9" w:rsidRDefault="005C38F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  <w:t>SpinDisplay()</w:t>
      </w:r>
      <w:r w:rsidRPr="005C38F9">
        <w:rPr>
          <w:rFonts w:ascii="仿宋_GB2312" w:eastAsia="仿宋_GB2312" w:hAnsi="仿宋_GB2312" w:hint="eastAsia"/>
          <w:sz w:val="24"/>
          <w:szCs w:val="28"/>
        </w:rPr>
        <w:t>的作用是什么，如果正方形换一个方向旋转该如何修改代码？</w:t>
      </w:r>
    </w:p>
    <w:p w:rsidR="00F06AE9" w:rsidRDefault="00F06AE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</w:p>
    <w:p w:rsidR="00F06AE9" w:rsidRDefault="00F06AE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变换正方形角度，并指示界面重绘。</w:t>
      </w:r>
    </w:p>
    <w:p w:rsidR="00F06AE9" w:rsidRDefault="00F06AE9" w:rsidP="00F06AE9">
      <w:pPr>
        <w:autoSpaceDE w:val="0"/>
        <w:autoSpaceDN w:val="0"/>
        <w:adjustRightInd w:val="0"/>
        <w:ind w:left="840" w:firstLine="42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spin = spin 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-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2.0;</w:t>
      </w:r>
    </w:p>
    <w:p w:rsidR="00F06AE9" w:rsidRDefault="00F06AE9" w:rsidP="00F06AE9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spin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0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:rsidR="00F06AE9" w:rsidRPr="005C38F9" w:rsidRDefault="00F06AE9" w:rsidP="00823045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spin = spin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+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360.0;</w:t>
      </w:r>
    </w:p>
    <w:p w:rsidR="005C38F9" w:rsidRDefault="005C38F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</w:r>
      <w:r w:rsidRPr="005C38F9">
        <w:rPr>
          <w:rFonts w:ascii="仿宋_GB2312" w:eastAsia="仿宋_GB2312" w:hAnsi="仿宋_GB2312" w:hint="eastAsia"/>
          <w:sz w:val="24"/>
          <w:szCs w:val="28"/>
        </w:rPr>
        <w:t>运行程序，程序在</w:t>
      </w:r>
      <w:r w:rsidRPr="005C38F9">
        <w:rPr>
          <w:rFonts w:ascii="仿宋_GB2312" w:eastAsia="仿宋_GB2312" w:hAnsi="仿宋_GB2312"/>
          <w:sz w:val="24"/>
          <w:szCs w:val="28"/>
        </w:rPr>
        <w:t>mouse</w:t>
      </w:r>
      <w:r w:rsidRPr="005C38F9">
        <w:rPr>
          <w:rFonts w:ascii="仿宋_GB2312" w:eastAsia="仿宋_GB2312" w:hAnsi="仿宋_GB2312" w:hint="eastAsia"/>
          <w:sz w:val="24"/>
          <w:szCs w:val="28"/>
        </w:rPr>
        <w:t>（）函数里的</w:t>
      </w:r>
      <w:r w:rsidRPr="005C38F9">
        <w:rPr>
          <w:rFonts w:ascii="仿宋_GB2312" w:eastAsia="仿宋_GB2312" w:hAnsi="仿宋_GB2312"/>
          <w:sz w:val="24"/>
          <w:szCs w:val="28"/>
        </w:rPr>
        <w:t xml:space="preserve"> case GLUT_MIDDLE_BUTTON: case GLUT_RIGHT_BUTTON:</w:t>
      </w:r>
      <w:r w:rsidRPr="005C38F9">
        <w:rPr>
          <w:rFonts w:ascii="仿宋_GB2312" w:eastAsia="仿宋_GB2312" w:hAnsi="仿宋_GB2312" w:hint="eastAsia"/>
          <w:sz w:val="24"/>
          <w:szCs w:val="28"/>
        </w:rPr>
        <w:t>情况下，执行时会使正方形的运动发生什么变化，归纳下</w:t>
      </w:r>
      <w:r w:rsidRPr="005C38F9">
        <w:rPr>
          <w:rFonts w:ascii="仿宋_GB2312" w:eastAsia="仿宋_GB2312" w:hAnsi="仿宋_GB2312"/>
          <w:sz w:val="24"/>
          <w:szCs w:val="28"/>
        </w:rPr>
        <w:t>glutIdleFunc(NULL)</w:t>
      </w:r>
      <w:r w:rsidRPr="005C38F9">
        <w:rPr>
          <w:rFonts w:ascii="仿宋_GB2312" w:eastAsia="仿宋_GB2312" w:hAnsi="仿宋_GB2312" w:hint="eastAsia"/>
          <w:sz w:val="24"/>
          <w:szCs w:val="28"/>
        </w:rPr>
        <w:t>中参数</w:t>
      </w:r>
      <w:r w:rsidRPr="005C38F9">
        <w:rPr>
          <w:rFonts w:ascii="仿宋_GB2312" w:eastAsia="仿宋_GB2312" w:hAnsi="仿宋_GB2312"/>
          <w:sz w:val="24"/>
          <w:szCs w:val="28"/>
        </w:rPr>
        <w:t>NULL</w:t>
      </w:r>
      <w:r w:rsidRPr="005C38F9">
        <w:rPr>
          <w:rFonts w:ascii="仿宋_GB2312" w:eastAsia="仿宋_GB2312" w:hAnsi="仿宋_GB2312" w:hint="eastAsia"/>
          <w:sz w:val="24"/>
          <w:szCs w:val="28"/>
        </w:rPr>
        <w:t>的含义和作用？</w:t>
      </w:r>
    </w:p>
    <w:p w:rsidR="00F06AE9" w:rsidRDefault="00F06AE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</w:p>
    <w:p w:rsidR="00F06AE9" w:rsidRDefault="00F06AE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按下鼠标中键或右键会让方块停止旋转。</w:t>
      </w:r>
    </w:p>
    <w:p w:rsidR="00F06AE9" w:rsidRDefault="00F06AE9" w:rsidP="005C38F9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向</w:t>
      </w:r>
      <w:r w:rsidRPr="005C38F9">
        <w:rPr>
          <w:rFonts w:ascii="仿宋_GB2312" w:eastAsia="仿宋_GB2312" w:hAnsi="仿宋_GB2312"/>
          <w:sz w:val="24"/>
          <w:szCs w:val="28"/>
        </w:rPr>
        <w:t>glutIdleFunc</w:t>
      </w:r>
      <w:r>
        <w:rPr>
          <w:rFonts w:ascii="仿宋_GB2312" w:eastAsia="仿宋_GB2312" w:hAnsi="仿宋_GB2312" w:hint="eastAsia"/>
          <w:sz w:val="24"/>
          <w:szCs w:val="28"/>
        </w:rPr>
        <w:t>传入N</w:t>
      </w:r>
      <w:r>
        <w:rPr>
          <w:rFonts w:ascii="仿宋_GB2312" w:eastAsia="仿宋_GB2312" w:hAnsi="仿宋_GB2312"/>
          <w:sz w:val="24"/>
          <w:szCs w:val="28"/>
        </w:rPr>
        <w:t>ULL</w:t>
      </w:r>
      <w:r>
        <w:rPr>
          <w:rFonts w:ascii="仿宋_GB2312" w:eastAsia="仿宋_GB2312" w:hAnsi="仿宋_GB2312" w:hint="eastAsia"/>
          <w:sz w:val="24"/>
          <w:szCs w:val="28"/>
        </w:rPr>
        <w:t>会取消设定的空闲执行函数。</w:t>
      </w:r>
    </w:p>
    <w:p w:rsidR="00F06AE9" w:rsidRPr="005C38F9" w:rsidRDefault="00F06AE9" w:rsidP="005C38F9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</w:p>
    <w:p w:rsidR="005C38F9" w:rsidRDefault="005C38F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</w:r>
      <w:r w:rsidRPr="005C38F9">
        <w:rPr>
          <w:rFonts w:ascii="仿宋_GB2312" w:eastAsia="仿宋_GB2312" w:hAnsi="仿宋_GB2312" w:hint="eastAsia"/>
          <w:sz w:val="24"/>
          <w:szCs w:val="28"/>
        </w:rPr>
        <w:t>修改</w:t>
      </w:r>
      <w:r w:rsidRPr="005C38F9">
        <w:rPr>
          <w:rFonts w:ascii="仿宋_GB2312" w:eastAsia="仿宋_GB2312" w:hAnsi="仿宋_GB2312"/>
          <w:sz w:val="24"/>
          <w:szCs w:val="28"/>
        </w:rPr>
        <w:t>mouse</w:t>
      </w:r>
      <w:r w:rsidRPr="005C38F9">
        <w:rPr>
          <w:rFonts w:ascii="仿宋_GB2312" w:eastAsia="仿宋_GB2312" w:hAnsi="仿宋_GB2312" w:hint="eastAsia"/>
          <w:sz w:val="24"/>
          <w:szCs w:val="28"/>
        </w:rPr>
        <w:t>（）函数，使得按下鼠标右键时反向旋转，能够加快旋转频率。</w:t>
      </w:r>
    </w:p>
    <w:p w:rsidR="00823045" w:rsidRDefault="00823045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</w:p>
    <w:p w:rsidR="00823045" w:rsidRDefault="00823045" w:rsidP="00823045">
      <w:pPr>
        <w:autoSpaceDE w:val="0"/>
        <w:autoSpaceDN w:val="0"/>
        <w:adjustRightInd w:val="0"/>
        <w:ind w:left="720" w:firstLine="42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UT_RIGHT_BUTT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: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st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UT_DOW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speed = -3;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glutIdleFunc(spinDisplay);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:rsidR="00823045" w:rsidRDefault="00823045" w:rsidP="00823045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5C38F9" w:rsidRPr="005C38F9" w:rsidRDefault="005C38F9" w:rsidP="00823045">
      <w:pPr>
        <w:rPr>
          <w:rFonts w:ascii="仿宋_GB2312" w:eastAsia="仿宋_GB2312" w:hAnsi="仿宋_GB2312" w:hint="eastAsia"/>
          <w:sz w:val="24"/>
          <w:szCs w:val="28"/>
        </w:rPr>
      </w:pPr>
    </w:p>
    <w:p w:rsidR="005C38F9" w:rsidRDefault="005C38F9" w:rsidP="005C38F9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</w:r>
      <w:r w:rsidRPr="005C38F9">
        <w:rPr>
          <w:rFonts w:ascii="仿宋_GB2312" w:eastAsia="仿宋_GB2312" w:hAnsi="仿宋_GB2312" w:hint="eastAsia"/>
          <w:sz w:val="24"/>
          <w:szCs w:val="28"/>
        </w:rPr>
        <w:t>启动双缓存是使用哪个函数？观察并设定启动单缓存，程序会有什么变化？</w:t>
      </w:r>
    </w:p>
    <w:p w:rsidR="005C38F9" w:rsidRDefault="005C38F9" w:rsidP="00CA2486">
      <w:pPr>
        <w:ind w:left="1140" w:firstLine="120"/>
        <w:rPr>
          <w:rFonts w:ascii="仿宋_GB2312" w:eastAsia="仿宋_GB2312" w:hAnsi="仿宋_GB2312"/>
          <w:sz w:val="24"/>
          <w:szCs w:val="28"/>
        </w:rPr>
      </w:pPr>
    </w:p>
    <w:p w:rsidR="00823045" w:rsidRDefault="00823045" w:rsidP="00CA2486">
      <w:pPr>
        <w:ind w:left="1140" w:firstLine="120"/>
        <w:rPr>
          <w:rFonts w:ascii="仿宋_GB2312" w:eastAsia="仿宋_GB2312" w:hAnsi="仿宋_GB2312"/>
          <w:sz w:val="24"/>
          <w:szCs w:val="28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glutInitDisplayMode(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UT_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|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UT_RG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  <w:r w:rsidRPr="00823045">
        <w:rPr>
          <w:rFonts w:ascii="仿宋_GB2312" w:eastAsia="仿宋_GB2312" w:hAnsi="仿宋_GB2312" w:hint="eastAsia"/>
          <w:sz w:val="24"/>
          <w:szCs w:val="28"/>
        </w:rPr>
        <w:t>参数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UT_DOUBLE</w:t>
      </w:r>
    </w:p>
    <w:p w:rsidR="00823045" w:rsidRDefault="00823045" w:rsidP="00CA2486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单缓存下，屏幕会一片白</w:t>
      </w:r>
    </w:p>
    <w:p w:rsidR="00CA2486" w:rsidRDefault="00CA2486" w:rsidP="00CA2486">
      <w:pPr>
        <w:ind w:left="1140" w:firstLine="120"/>
        <w:rPr>
          <w:rFonts w:ascii="仿宋_GB2312" w:eastAsia="仿宋_GB2312" w:hAnsi="仿宋_GB2312" w:hint="eastAsia"/>
          <w:sz w:val="24"/>
          <w:szCs w:val="28"/>
        </w:rPr>
      </w:pPr>
    </w:p>
    <w:p w:rsidR="00594811" w:rsidRDefault="00CA2486" w:rsidP="00594811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任务3</w:t>
      </w:r>
      <w:r>
        <w:rPr>
          <w:rFonts w:ascii="仿宋_GB2312" w:eastAsia="仿宋_GB2312" w:hAnsi="仿宋_GB2312"/>
          <w:sz w:val="24"/>
          <w:szCs w:val="28"/>
        </w:rPr>
        <w:t xml:space="preserve"> </w:t>
      </w:r>
      <w:r>
        <w:rPr>
          <w:rFonts w:ascii="仿宋_GB2312" w:eastAsia="仿宋_GB2312" w:hAnsi="仿宋_GB2312" w:hint="eastAsia"/>
          <w:sz w:val="24"/>
          <w:szCs w:val="28"/>
        </w:rPr>
        <w:t>如图为方块反弹动画。</w:t>
      </w:r>
    </w:p>
    <w:p w:rsidR="00CA2486" w:rsidRDefault="00823045" w:rsidP="00CA2486">
      <w:pPr>
        <w:ind w:left="1140" w:firstLine="120"/>
        <w:jc w:val="center"/>
        <w:rPr>
          <w:noProof/>
        </w:rPr>
      </w:pPr>
      <w:r w:rsidRPr="00C26DA7">
        <w:rPr>
          <w:noProof/>
        </w:rPr>
        <w:pict>
          <v:shape id="_x0000_i1037" type="#_x0000_t75" style="width:228pt;height:180pt;visibility:visible;mso-wrap-style:square">
            <v:imagedata r:id="rId12" o:title=""/>
          </v:shape>
        </w:pict>
      </w:r>
    </w:p>
    <w:p w:rsidR="00CA2486" w:rsidRPr="00CA2486" w:rsidRDefault="00CA2486" w:rsidP="00CA2486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5C38F9" w:rsidRDefault="005C38F9" w:rsidP="005C38F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</w:r>
      <w:r w:rsidRPr="005C38F9">
        <w:rPr>
          <w:rFonts w:ascii="仿宋_GB2312" w:eastAsia="仿宋_GB2312" w:hAnsi="仿宋_GB2312" w:hint="eastAsia"/>
          <w:sz w:val="24"/>
          <w:szCs w:val="28"/>
        </w:rPr>
        <w:t>在黄色高亮处添加相应的代码，请解释添加代码段的含义，为什么如此添加？</w:t>
      </w:r>
    </w:p>
    <w:p w:rsidR="00823045" w:rsidRDefault="00823045" w:rsidP="005C38F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x &lt; -windowWidth || x &gt; windowWidth - rsize)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step *= -1;</w:t>
      </w:r>
    </w:p>
    <w:p w:rsidR="00823045" w:rsidRDefault="00823045" w:rsidP="00823045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y &lt; rsize - windowHeight || y &gt; windowHeight)</w:t>
      </w:r>
    </w:p>
    <w:p w:rsidR="00823045" w:rsidRDefault="00823045" w:rsidP="00823045">
      <w:pPr>
        <w:ind w:left="1140" w:firstLine="12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step *= -1;</w:t>
      </w:r>
    </w:p>
    <w:p w:rsidR="00823045" w:rsidRDefault="00823045" w:rsidP="00823045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判断出界则将速度反向</w:t>
      </w:r>
    </w:p>
    <w:p w:rsidR="00823045" w:rsidRPr="005C38F9" w:rsidRDefault="00823045" w:rsidP="00823045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</w:p>
    <w:p w:rsidR="00823045" w:rsidRDefault="005C38F9" w:rsidP="00823045">
      <w:pPr>
        <w:ind w:left="1140" w:firstLine="120"/>
        <w:jc w:val="left"/>
        <w:rPr>
          <w:rFonts w:ascii="仿宋_GB2312" w:eastAsia="仿宋_GB2312" w:hAnsi="仿宋_GB2312" w:hint="eastAsia"/>
          <w:sz w:val="24"/>
          <w:szCs w:val="28"/>
        </w:rPr>
      </w:pPr>
      <w:r w:rsidRPr="005C38F9">
        <w:rPr>
          <w:rFonts w:ascii="仿宋_GB2312" w:eastAsia="仿宋_GB2312" w:hAnsi="仿宋_GB2312"/>
          <w:sz w:val="24"/>
          <w:szCs w:val="28"/>
        </w:rPr>
        <w:t></w:t>
      </w:r>
      <w:r w:rsidRPr="005C38F9">
        <w:rPr>
          <w:rFonts w:ascii="仿宋_GB2312" w:eastAsia="仿宋_GB2312" w:hAnsi="仿宋_GB2312"/>
          <w:sz w:val="24"/>
          <w:szCs w:val="28"/>
        </w:rPr>
        <w:tab/>
      </w:r>
      <w:r w:rsidRPr="005C38F9">
        <w:rPr>
          <w:rFonts w:ascii="仿宋_GB2312" w:eastAsia="仿宋_GB2312" w:hAnsi="仿宋_GB2312" w:hint="eastAsia"/>
          <w:sz w:val="24"/>
          <w:szCs w:val="28"/>
        </w:rPr>
        <w:t>请解释</w:t>
      </w:r>
      <w:r w:rsidRPr="005C38F9">
        <w:rPr>
          <w:rFonts w:ascii="仿宋_GB2312" w:eastAsia="仿宋_GB2312" w:hAnsi="仿宋_GB2312"/>
          <w:sz w:val="24"/>
          <w:szCs w:val="28"/>
        </w:rPr>
        <w:t>glutTimerFunc(33, TimerFunction, 1)</w:t>
      </w:r>
      <w:r w:rsidRPr="005C38F9">
        <w:rPr>
          <w:rFonts w:ascii="仿宋_GB2312" w:eastAsia="仿宋_GB2312" w:hAnsi="仿宋_GB2312" w:hint="eastAsia"/>
          <w:sz w:val="24"/>
          <w:szCs w:val="28"/>
        </w:rPr>
        <w:t>此函数的作用和参数的作用是什么？如果使</w:t>
      </w:r>
      <w:r w:rsidRPr="005C38F9">
        <w:rPr>
          <w:rFonts w:ascii="仿宋_GB2312" w:eastAsia="仿宋_GB2312" w:hAnsi="仿宋_GB2312"/>
          <w:sz w:val="24"/>
          <w:szCs w:val="28"/>
        </w:rPr>
        <w:t>33</w:t>
      </w:r>
      <w:r w:rsidRPr="005C38F9">
        <w:rPr>
          <w:rFonts w:ascii="仿宋_GB2312" w:eastAsia="仿宋_GB2312" w:hAnsi="仿宋_GB2312" w:hint="eastAsia"/>
          <w:sz w:val="24"/>
          <w:szCs w:val="28"/>
        </w:rPr>
        <w:t>的值变大或变小，对动画效果有啥影响</w:t>
      </w:r>
      <w:r w:rsidRPr="005C38F9">
        <w:rPr>
          <w:rFonts w:ascii="仿宋_GB2312" w:eastAsia="仿宋_GB2312" w:hAnsi="仿宋_GB2312"/>
          <w:sz w:val="24"/>
          <w:szCs w:val="28"/>
        </w:rPr>
        <w:t>?</w:t>
      </w:r>
      <w:r w:rsidRPr="005C38F9">
        <w:rPr>
          <w:rFonts w:ascii="仿宋_GB2312" w:eastAsia="仿宋_GB2312" w:hAnsi="仿宋_GB2312" w:hint="eastAsia"/>
          <w:sz w:val="24"/>
          <w:szCs w:val="28"/>
        </w:rPr>
        <w:t>为什么会发生这样的影响？</w:t>
      </w:r>
    </w:p>
    <w:p w:rsidR="00823045" w:rsidRDefault="00823045" w:rsidP="005C38F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开启定时器；</w:t>
      </w:r>
    </w:p>
    <w:p w:rsidR="00823045" w:rsidRDefault="00823045" w:rsidP="005C38F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会影响动画速度；</w:t>
      </w:r>
    </w:p>
    <w:p w:rsidR="00CA2486" w:rsidRDefault="00823045" w:rsidP="00823045">
      <w:pPr>
        <w:ind w:left="1140" w:firstLine="120"/>
        <w:jc w:val="left"/>
        <w:rPr>
          <w:noProof/>
        </w:rPr>
      </w:pPr>
      <w:r>
        <w:rPr>
          <w:rFonts w:ascii="仿宋_GB2312" w:eastAsia="仿宋_GB2312" w:hAnsi="仿宋_GB2312" w:hint="eastAsia"/>
          <w:sz w:val="24"/>
          <w:szCs w:val="28"/>
        </w:rPr>
        <w:t>33的值是定时器的延时。</w:t>
      </w:r>
    </w:p>
    <w:p w:rsidR="003B7244" w:rsidRDefault="003B7244" w:rsidP="003B7244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展望</w:t>
      </w:r>
    </w:p>
    <w:p w:rsidR="007616CF" w:rsidRDefault="00EF15E4" w:rsidP="00CA2486">
      <w:pPr>
        <w:spacing w:line="360" w:lineRule="auto"/>
        <w:ind w:firstLineChars="200" w:firstLine="560"/>
        <w:jc w:val="left"/>
        <w:rPr>
          <w:rFonts w:ascii="仿宋_GB2312" w:eastAsia="仿宋_GB2312" w:hAnsi="仿宋_GB2312"/>
          <w:sz w:val="28"/>
        </w:rPr>
      </w:pPr>
      <w:r w:rsidRPr="007616CF">
        <w:rPr>
          <w:rFonts w:ascii="仿宋_GB2312" w:eastAsia="仿宋_GB2312" w:hAnsi="仿宋_GB2312" w:hint="eastAsia"/>
          <w:sz w:val="28"/>
        </w:rPr>
        <w:t>本次实验，</w:t>
      </w:r>
      <w:r w:rsidR="007616CF" w:rsidRPr="007616CF">
        <w:rPr>
          <w:rFonts w:ascii="仿宋_GB2312" w:eastAsia="仿宋_GB2312" w:hAnsi="仿宋_GB2312"/>
          <w:sz w:val="28"/>
        </w:rPr>
        <w:t xml:space="preserve"> </w:t>
      </w:r>
      <w:r w:rsidR="007616CF" w:rsidRPr="007616CF">
        <w:rPr>
          <w:rFonts w:ascii="仿宋_GB2312" w:eastAsia="仿宋_GB2312" w:hAnsi="仿宋_GB2312" w:hint="eastAsia"/>
          <w:sz w:val="28"/>
        </w:rPr>
        <w:t>主要实践了</w:t>
      </w:r>
      <w:r w:rsidR="00CA2486">
        <w:rPr>
          <w:rFonts w:ascii="仿宋_GB2312" w:eastAsia="仿宋_GB2312" w:hAnsi="仿宋_GB2312"/>
          <w:sz w:val="28"/>
        </w:rPr>
        <w:t>Open</w:t>
      </w:r>
      <w:r w:rsidR="00D80E09">
        <w:rPr>
          <w:rFonts w:ascii="仿宋_GB2312" w:eastAsia="仿宋_GB2312" w:hAnsi="仿宋_GB2312"/>
          <w:sz w:val="28"/>
        </w:rPr>
        <w:t>GL</w:t>
      </w:r>
      <w:r w:rsidR="00CA2486">
        <w:rPr>
          <w:rFonts w:ascii="仿宋_GB2312" w:eastAsia="仿宋_GB2312" w:hAnsi="仿宋_GB2312" w:hint="eastAsia"/>
          <w:sz w:val="28"/>
        </w:rPr>
        <w:t>的鼠标和键盘交互，以及简单动画的编写</w:t>
      </w:r>
      <w:r w:rsidR="00823045">
        <w:rPr>
          <w:rFonts w:ascii="仿宋_GB2312" w:eastAsia="仿宋_GB2312" w:hAnsi="仿宋_GB2312" w:hint="eastAsia"/>
          <w:sz w:val="28"/>
        </w:rPr>
        <w:t>，让我认识到O</w:t>
      </w:r>
      <w:r w:rsidR="00823045">
        <w:rPr>
          <w:rFonts w:ascii="仿宋_GB2312" w:eastAsia="仿宋_GB2312" w:hAnsi="仿宋_GB2312"/>
          <w:sz w:val="28"/>
        </w:rPr>
        <w:t>penGL</w:t>
      </w:r>
      <w:r w:rsidR="00823045">
        <w:rPr>
          <w:rFonts w:ascii="仿宋_GB2312" w:eastAsia="仿宋_GB2312" w:hAnsi="仿宋_GB2312" w:hint="eastAsia"/>
          <w:sz w:val="28"/>
        </w:rPr>
        <w:t>在用户交互上的流程，以及各种回调函数的设定方法与使用方法。</w:t>
      </w:r>
      <w:bookmarkStart w:id="0" w:name="_GoBack"/>
      <w:bookmarkEnd w:id="0"/>
    </w:p>
    <w:p w:rsidR="008F4592" w:rsidRPr="007616CF" w:rsidRDefault="008F4592" w:rsidP="007616CF">
      <w:pPr>
        <w:spacing w:line="360" w:lineRule="auto"/>
        <w:ind w:firstLineChars="200" w:firstLine="56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8"/>
        </w:rPr>
        <w:br w:type="page"/>
      </w:r>
      <w:r w:rsidRPr="00BC32FA">
        <w:rPr>
          <w:rFonts w:ascii="仿宋_GB2312" w:eastAsia="仿宋_GB2312" w:hAnsi="仿宋_GB2312" w:hint="eastAsia"/>
          <w:sz w:val="28"/>
        </w:rPr>
        <w:t>教师评阅：</w:t>
      </w:r>
    </w:p>
    <w:tbl>
      <w:tblPr>
        <w:tblW w:w="7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6"/>
        <w:gridCol w:w="4624"/>
      </w:tblGrid>
      <w:tr w:rsidR="008F4592">
        <w:trPr>
          <w:cantSplit/>
          <w:trHeight w:val="607"/>
        </w:trPr>
        <w:tc>
          <w:tcPr>
            <w:tcW w:w="3296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评阅项目及内容</w:t>
            </w:r>
          </w:p>
        </w:tc>
        <w:tc>
          <w:tcPr>
            <w:tcW w:w="4624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得分</w:t>
            </w: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spacing w:line="240" w:lineRule="atLeast"/>
              <w:rPr>
                <w:rFonts w:ascii="宋体" w:hAnsi="宋体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．考勤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D95AB5">
            <w:pPr>
              <w:spacing w:line="240" w:lineRule="atLeast"/>
            </w:pPr>
            <w:r>
              <w:t>2</w:t>
            </w:r>
            <w:r w:rsidR="008F4592">
              <w:rPr>
                <w:rFonts w:hint="eastAsia"/>
              </w:rPr>
              <w:t>．实验完成情况（</w:t>
            </w:r>
            <w:r>
              <w:t>5</w:t>
            </w:r>
            <w:r w:rsidR="008F4592">
              <w:rPr>
                <w:rFonts w:hint="eastAsia"/>
              </w:rPr>
              <w:t>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8F4592">
            <w:pPr>
              <w:spacing w:line="240" w:lineRule="atLeast"/>
            </w:pPr>
            <w:r>
              <w:t>3</w:t>
            </w:r>
            <w:r w:rsidR="008F4592">
              <w:rPr>
                <w:rFonts w:hint="eastAsia"/>
              </w:rPr>
              <w:t>．报告撰写内容（</w:t>
            </w:r>
            <w:r w:rsidR="008F4592">
              <w:rPr>
                <w:rFonts w:hint="eastAsia"/>
              </w:rPr>
              <w:t>4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>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计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</w:pPr>
            <w:r>
              <w:rPr>
                <w:rFonts w:hint="eastAsia"/>
              </w:rPr>
              <w:t>成绩评定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</w:tbl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</w:p>
    <w:p w:rsidR="00846FFB" w:rsidRPr="008F4592" w:rsidRDefault="00846FFB" w:rsidP="008F4592"/>
    <w:sectPr w:rsidR="00846FFB" w:rsidRPr="008F45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458" w:rsidRDefault="00AA4458" w:rsidP="00A40584">
      <w:r>
        <w:separator/>
      </w:r>
    </w:p>
  </w:endnote>
  <w:endnote w:type="continuationSeparator" w:id="0">
    <w:p w:rsidR="00AA4458" w:rsidRDefault="00AA4458" w:rsidP="00A4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458" w:rsidRDefault="00AA4458" w:rsidP="00A40584">
      <w:r>
        <w:separator/>
      </w:r>
    </w:p>
  </w:footnote>
  <w:footnote w:type="continuationSeparator" w:id="0">
    <w:p w:rsidR="00AA4458" w:rsidRDefault="00AA4458" w:rsidP="00A40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513B6"/>
    <w:multiLevelType w:val="hybridMultilevel"/>
    <w:tmpl w:val="364AFE90"/>
    <w:lvl w:ilvl="0" w:tplc="8306FE02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45981C84"/>
    <w:multiLevelType w:val="hybridMultilevel"/>
    <w:tmpl w:val="301E4EE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14B136F"/>
    <w:multiLevelType w:val="hybridMultilevel"/>
    <w:tmpl w:val="EF96F988"/>
    <w:lvl w:ilvl="0" w:tplc="6E60BC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EwMDE0tjQ0sLQ0NjBT0lEKTi0uzszPAykwqgUATqk+MSwAAAA="/>
  </w:docVars>
  <w:rsids>
    <w:rsidRoot w:val="008F4592"/>
    <w:rsid w:val="00001286"/>
    <w:rsid w:val="00003444"/>
    <w:rsid w:val="00014E82"/>
    <w:rsid w:val="00015BCF"/>
    <w:rsid w:val="000160DC"/>
    <w:rsid w:val="0001782C"/>
    <w:rsid w:val="000368E3"/>
    <w:rsid w:val="0004207F"/>
    <w:rsid w:val="0005517F"/>
    <w:rsid w:val="000608E2"/>
    <w:rsid w:val="0007219B"/>
    <w:rsid w:val="000B780A"/>
    <w:rsid w:val="000C3BD2"/>
    <w:rsid w:val="000C3D30"/>
    <w:rsid w:val="000E17F4"/>
    <w:rsid w:val="000E73E2"/>
    <w:rsid w:val="000F2FCC"/>
    <w:rsid w:val="000F5ADF"/>
    <w:rsid w:val="000F71A3"/>
    <w:rsid w:val="00115C80"/>
    <w:rsid w:val="00124DCC"/>
    <w:rsid w:val="00160070"/>
    <w:rsid w:val="001619D9"/>
    <w:rsid w:val="00161E44"/>
    <w:rsid w:val="001627B9"/>
    <w:rsid w:val="001632F6"/>
    <w:rsid w:val="00163816"/>
    <w:rsid w:val="00177656"/>
    <w:rsid w:val="001861FF"/>
    <w:rsid w:val="001A6206"/>
    <w:rsid w:val="001B0AB5"/>
    <w:rsid w:val="001B21DB"/>
    <w:rsid w:val="001B6DC8"/>
    <w:rsid w:val="001B6F19"/>
    <w:rsid w:val="001C08E5"/>
    <w:rsid w:val="002024C9"/>
    <w:rsid w:val="0020473E"/>
    <w:rsid w:val="00217D91"/>
    <w:rsid w:val="002245A2"/>
    <w:rsid w:val="00232EFA"/>
    <w:rsid w:val="0024105D"/>
    <w:rsid w:val="00242432"/>
    <w:rsid w:val="00252224"/>
    <w:rsid w:val="00257916"/>
    <w:rsid w:val="00270DC8"/>
    <w:rsid w:val="002725CD"/>
    <w:rsid w:val="0027377E"/>
    <w:rsid w:val="002823F7"/>
    <w:rsid w:val="0029001C"/>
    <w:rsid w:val="0029700A"/>
    <w:rsid w:val="002B49FA"/>
    <w:rsid w:val="002B74BB"/>
    <w:rsid w:val="002B7E14"/>
    <w:rsid w:val="002D1B31"/>
    <w:rsid w:val="002E1A86"/>
    <w:rsid w:val="002E5934"/>
    <w:rsid w:val="002F05CC"/>
    <w:rsid w:val="00313A3B"/>
    <w:rsid w:val="003149B6"/>
    <w:rsid w:val="00317100"/>
    <w:rsid w:val="00325D48"/>
    <w:rsid w:val="003428EC"/>
    <w:rsid w:val="00356AB9"/>
    <w:rsid w:val="003610C3"/>
    <w:rsid w:val="00383DFA"/>
    <w:rsid w:val="0039447B"/>
    <w:rsid w:val="003972FA"/>
    <w:rsid w:val="003B7244"/>
    <w:rsid w:val="003E11EA"/>
    <w:rsid w:val="003F01BC"/>
    <w:rsid w:val="003F2DCF"/>
    <w:rsid w:val="003F5C84"/>
    <w:rsid w:val="0041006E"/>
    <w:rsid w:val="00447DC3"/>
    <w:rsid w:val="0045768D"/>
    <w:rsid w:val="00460468"/>
    <w:rsid w:val="004741F9"/>
    <w:rsid w:val="00496305"/>
    <w:rsid w:val="004B31B0"/>
    <w:rsid w:val="004D1D02"/>
    <w:rsid w:val="004D5FAA"/>
    <w:rsid w:val="00516C21"/>
    <w:rsid w:val="00537F21"/>
    <w:rsid w:val="00561B57"/>
    <w:rsid w:val="00574505"/>
    <w:rsid w:val="005842BF"/>
    <w:rsid w:val="00584832"/>
    <w:rsid w:val="00585D36"/>
    <w:rsid w:val="00587DD1"/>
    <w:rsid w:val="00591232"/>
    <w:rsid w:val="00594811"/>
    <w:rsid w:val="005C38F9"/>
    <w:rsid w:val="005D0AF1"/>
    <w:rsid w:val="005D4C0C"/>
    <w:rsid w:val="005D6836"/>
    <w:rsid w:val="005E0D67"/>
    <w:rsid w:val="0060182C"/>
    <w:rsid w:val="00606B53"/>
    <w:rsid w:val="00610C51"/>
    <w:rsid w:val="00611782"/>
    <w:rsid w:val="00615FE8"/>
    <w:rsid w:val="00620495"/>
    <w:rsid w:val="00620C13"/>
    <w:rsid w:val="006320FA"/>
    <w:rsid w:val="00635C4A"/>
    <w:rsid w:val="00637928"/>
    <w:rsid w:val="00643293"/>
    <w:rsid w:val="00647291"/>
    <w:rsid w:val="0066530A"/>
    <w:rsid w:val="006744F4"/>
    <w:rsid w:val="00676169"/>
    <w:rsid w:val="0068412F"/>
    <w:rsid w:val="00696811"/>
    <w:rsid w:val="0069778A"/>
    <w:rsid w:val="006B30C9"/>
    <w:rsid w:val="006D291E"/>
    <w:rsid w:val="006D7E14"/>
    <w:rsid w:val="006E5D49"/>
    <w:rsid w:val="00700C20"/>
    <w:rsid w:val="00706196"/>
    <w:rsid w:val="0071545F"/>
    <w:rsid w:val="007214E5"/>
    <w:rsid w:val="007313AF"/>
    <w:rsid w:val="00734377"/>
    <w:rsid w:val="007502B1"/>
    <w:rsid w:val="00750AC3"/>
    <w:rsid w:val="007611E8"/>
    <w:rsid w:val="007616CF"/>
    <w:rsid w:val="00762F8B"/>
    <w:rsid w:val="007C340C"/>
    <w:rsid w:val="007C7ADF"/>
    <w:rsid w:val="00822A38"/>
    <w:rsid w:val="00823045"/>
    <w:rsid w:val="008273AD"/>
    <w:rsid w:val="0083117B"/>
    <w:rsid w:val="00846FFB"/>
    <w:rsid w:val="00850746"/>
    <w:rsid w:val="00870CED"/>
    <w:rsid w:val="00872B00"/>
    <w:rsid w:val="008A17B1"/>
    <w:rsid w:val="008B6F31"/>
    <w:rsid w:val="008D0C48"/>
    <w:rsid w:val="008D3B6D"/>
    <w:rsid w:val="008F4592"/>
    <w:rsid w:val="008F56EE"/>
    <w:rsid w:val="008F797E"/>
    <w:rsid w:val="009067DA"/>
    <w:rsid w:val="00914059"/>
    <w:rsid w:val="00923B45"/>
    <w:rsid w:val="00936136"/>
    <w:rsid w:val="00941813"/>
    <w:rsid w:val="00941BFC"/>
    <w:rsid w:val="0096174A"/>
    <w:rsid w:val="0096403D"/>
    <w:rsid w:val="0096410E"/>
    <w:rsid w:val="00976F80"/>
    <w:rsid w:val="009856FD"/>
    <w:rsid w:val="00995257"/>
    <w:rsid w:val="0099632D"/>
    <w:rsid w:val="00997C26"/>
    <w:rsid w:val="009A3AB5"/>
    <w:rsid w:val="009A5B39"/>
    <w:rsid w:val="009B1BA1"/>
    <w:rsid w:val="009B6E26"/>
    <w:rsid w:val="009B7C34"/>
    <w:rsid w:val="009C01B0"/>
    <w:rsid w:val="009F0B5A"/>
    <w:rsid w:val="00A14253"/>
    <w:rsid w:val="00A14DC4"/>
    <w:rsid w:val="00A26FAE"/>
    <w:rsid w:val="00A40584"/>
    <w:rsid w:val="00A406DF"/>
    <w:rsid w:val="00A615B6"/>
    <w:rsid w:val="00A64A17"/>
    <w:rsid w:val="00A70E7E"/>
    <w:rsid w:val="00A72E87"/>
    <w:rsid w:val="00A807D4"/>
    <w:rsid w:val="00A913BE"/>
    <w:rsid w:val="00A93E44"/>
    <w:rsid w:val="00AA2D5D"/>
    <w:rsid w:val="00AA4458"/>
    <w:rsid w:val="00AA5DA9"/>
    <w:rsid w:val="00AB3855"/>
    <w:rsid w:val="00AB6345"/>
    <w:rsid w:val="00AB69C1"/>
    <w:rsid w:val="00AD6A24"/>
    <w:rsid w:val="00AE753A"/>
    <w:rsid w:val="00AF4A4B"/>
    <w:rsid w:val="00B13749"/>
    <w:rsid w:val="00B276CE"/>
    <w:rsid w:val="00B30121"/>
    <w:rsid w:val="00B52E15"/>
    <w:rsid w:val="00B54591"/>
    <w:rsid w:val="00B811CB"/>
    <w:rsid w:val="00B87E77"/>
    <w:rsid w:val="00BD1BCD"/>
    <w:rsid w:val="00BD7722"/>
    <w:rsid w:val="00BF44D2"/>
    <w:rsid w:val="00C0297F"/>
    <w:rsid w:val="00C04563"/>
    <w:rsid w:val="00C073D2"/>
    <w:rsid w:val="00C078AE"/>
    <w:rsid w:val="00C16E84"/>
    <w:rsid w:val="00C35FC6"/>
    <w:rsid w:val="00C36318"/>
    <w:rsid w:val="00C37907"/>
    <w:rsid w:val="00C433D7"/>
    <w:rsid w:val="00C7435E"/>
    <w:rsid w:val="00C96F9F"/>
    <w:rsid w:val="00CA2486"/>
    <w:rsid w:val="00CA256A"/>
    <w:rsid w:val="00CC0FD8"/>
    <w:rsid w:val="00D030BF"/>
    <w:rsid w:val="00D0452E"/>
    <w:rsid w:val="00D04836"/>
    <w:rsid w:val="00D154B5"/>
    <w:rsid w:val="00D31D4A"/>
    <w:rsid w:val="00D34EA2"/>
    <w:rsid w:val="00D35D41"/>
    <w:rsid w:val="00D633BC"/>
    <w:rsid w:val="00D66858"/>
    <w:rsid w:val="00D7445A"/>
    <w:rsid w:val="00D80E09"/>
    <w:rsid w:val="00D94051"/>
    <w:rsid w:val="00D9504C"/>
    <w:rsid w:val="00D95AB5"/>
    <w:rsid w:val="00DA0383"/>
    <w:rsid w:val="00DA1A53"/>
    <w:rsid w:val="00DA2374"/>
    <w:rsid w:val="00DD221E"/>
    <w:rsid w:val="00DE3407"/>
    <w:rsid w:val="00E14907"/>
    <w:rsid w:val="00E40025"/>
    <w:rsid w:val="00E44D84"/>
    <w:rsid w:val="00E5346D"/>
    <w:rsid w:val="00E70BAC"/>
    <w:rsid w:val="00E76046"/>
    <w:rsid w:val="00E90B38"/>
    <w:rsid w:val="00EA5602"/>
    <w:rsid w:val="00EC03A9"/>
    <w:rsid w:val="00EC3A71"/>
    <w:rsid w:val="00EC6A5A"/>
    <w:rsid w:val="00ED726C"/>
    <w:rsid w:val="00EE2FFF"/>
    <w:rsid w:val="00EF15E4"/>
    <w:rsid w:val="00F06AE9"/>
    <w:rsid w:val="00F21E64"/>
    <w:rsid w:val="00F23001"/>
    <w:rsid w:val="00F3652A"/>
    <w:rsid w:val="00F37ABC"/>
    <w:rsid w:val="00F50719"/>
    <w:rsid w:val="00F52FBA"/>
    <w:rsid w:val="00F55F47"/>
    <w:rsid w:val="00F810CB"/>
    <w:rsid w:val="00F82E0B"/>
    <w:rsid w:val="00F83C05"/>
    <w:rsid w:val="00F84824"/>
    <w:rsid w:val="00FA22E5"/>
    <w:rsid w:val="00FA602F"/>
    <w:rsid w:val="00FB0E6B"/>
    <w:rsid w:val="00FB23AD"/>
    <w:rsid w:val="00FB6788"/>
    <w:rsid w:val="00FF4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3D920A"/>
  <w15:chartTrackingRefBased/>
  <w15:docId w15:val="{87CBB903-5E48-49A1-9694-AE43E108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50719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F4592"/>
    <w:pPr>
      <w:ind w:firstLine="420"/>
      <w:jc w:val="left"/>
    </w:pPr>
    <w:rPr>
      <w:szCs w:val="18"/>
    </w:rPr>
  </w:style>
  <w:style w:type="paragraph" w:styleId="a4">
    <w:name w:val="header"/>
    <w:basedOn w:val="a"/>
    <w:link w:val="a5"/>
    <w:rsid w:val="00A405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A40584"/>
    <w:rPr>
      <w:kern w:val="2"/>
      <w:sz w:val="18"/>
      <w:szCs w:val="18"/>
    </w:rPr>
  </w:style>
  <w:style w:type="paragraph" w:styleId="a6">
    <w:name w:val="footer"/>
    <w:basedOn w:val="a"/>
    <w:link w:val="a7"/>
    <w:rsid w:val="00A405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A4058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DA2374"/>
    <w:pPr>
      <w:ind w:firstLineChars="200" w:firstLine="420"/>
    </w:pPr>
  </w:style>
  <w:style w:type="table" w:styleId="a9">
    <w:name w:val="Table Grid"/>
    <w:basedOn w:val="a1"/>
    <w:uiPriority w:val="39"/>
    <w:rsid w:val="008A1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5167D0-E7DF-41EF-906B-28EDB1413E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16</Pages>
  <Words>1473</Words>
  <Characters>8402</Characters>
  <Application>Microsoft Office Word</Application>
  <DocSecurity>0</DocSecurity>
  <Lines>70</Lines>
  <Paragraphs>19</Paragraphs>
  <ScaleCrop>false</ScaleCrop>
  <Company>Microsoft</Company>
  <LinksUpToDate>false</LinksUpToDate>
  <CharactersWithSpaces>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虚拟现实实验报告1</dc:title>
  <dc:subject/>
  <dc:creator>thatboy</dc:creator>
  <cp:keywords/>
  <dc:description/>
  <cp:lastModifiedBy>朱广锋</cp:lastModifiedBy>
  <cp:revision>7</cp:revision>
  <dcterms:created xsi:type="dcterms:W3CDTF">2020-06-04T05:47:00Z</dcterms:created>
  <dcterms:modified xsi:type="dcterms:W3CDTF">2020-06-04T15:59:00Z</dcterms:modified>
</cp:coreProperties>
</file>